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7E6F7" w14:textId="77777777" w:rsidR="00BB1E72" w:rsidRPr="004D1167" w:rsidRDefault="002C3F5D" w:rsidP="002C3F5D">
      <w:pPr>
        <w:jc w:val="center"/>
        <w:rPr>
          <w:rFonts w:ascii="Times New Roman" w:hAnsi="Times New Roman" w:cs="Times New Roman"/>
          <w:b/>
          <w:sz w:val="32"/>
        </w:rPr>
      </w:pPr>
      <w:r w:rsidRPr="004D1167">
        <w:rPr>
          <w:rFonts w:ascii="Times New Roman" w:hAnsi="Times New Roman" w:cs="Times New Roman"/>
          <w:b/>
          <w:sz w:val="32"/>
        </w:rPr>
        <w:t>CAR COUNTING SOFTWARE</w:t>
      </w:r>
    </w:p>
    <w:p w14:paraId="63ACD348" w14:textId="63C2E4D1" w:rsidR="00CE3A8B" w:rsidRPr="004D1167" w:rsidRDefault="00CE3A8B">
      <w:pPr>
        <w:rPr>
          <w:rFonts w:ascii="Times New Roman" w:hAnsi="Times New Roman" w:cs="Times New Roman"/>
          <w:b/>
          <w:sz w:val="24"/>
        </w:rPr>
      </w:pPr>
    </w:p>
    <w:p w14:paraId="783261C5" w14:textId="7694CE6F" w:rsidR="00CE3A8B" w:rsidRPr="004D1167" w:rsidRDefault="00121164">
      <w:pPr>
        <w:rPr>
          <w:rFonts w:ascii="Times New Roman" w:hAnsi="Times New Roman" w:cs="Times New Roman"/>
          <w:b/>
          <w:sz w:val="24"/>
        </w:rPr>
      </w:pPr>
      <w:r w:rsidRPr="004D1167">
        <w:rPr>
          <w:rFonts w:ascii="Times New Roman" w:hAnsi="Times New Roman" w:cs="Times New Roman"/>
          <w:b/>
          <w:sz w:val="24"/>
        </w:rPr>
        <w:t>INSTALLING VISUAL STUDIO</w:t>
      </w:r>
    </w:p>
    <w:p w14:paraId="3FDDC2FE" w14:textId="3A827407" w:rsidR="00416CDD" w:rsidRPr="004D1167" w:rsidRDefault="00121164" w:rsidP="00416C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Download the most recent version of Visual Studio from the Microsoft website (choose the Community version which is free at the following website). </w:t>
      </w:r>
      <w:hyperlink r:id="rId5" w:history="1">
        <w:r w:rsidR="00416CDD" w:rsidRPr="004D1167">
          <w:rPr>
            <w:rStyle w:val="Hyperlink"/>
            <w:rFonts w:ascii="Times New Roman" w:hAnsi="Times New Roman" w:cs="Times New Roman"/>
          </w:rPr>
          <w:t>https://visualstudio.microsoft.com/it/downloads/</w:t>
        </w:r>
      </w:hyperlink>
    </w:p>
    <w:p w14:paraId="398E7100" w14:textId="77777777" w:rsidR="00B5115A" w:rsidRPr="004D1167" w:rsidRDefault="00B5115A" w:rsidP="00B5115A">
      <w:pPr>
        <w:rPr>
          <w:rFonts w:ascii="Times New Roman" w:hAnsi="Times New Roman" w:cs="Times New Roman"/>
          <w:sz w:val="24"/>
        </w:rPr>
      </w:pPr>
    </w:p>
    <w:p w14:paraId="2891E7F7" w14:textId="77777777" w:rsidR="00B5115A" w:rsidRPr="004D1167" w:rsidRDefault="00131C0E" w:rsidP="00426D7D">
      <w:pPr>
        <w:jc w:val="center"/>
        <w:rPr>
          <w:rFonts w:ascii="Times New Roman" w:hAnsi="Times New Roman" w:cs="Times New Roman"/>
          <w:sz w:val="24"/>
        </w:rPr>
      </w:pPr>
      <w:r w:rsidRPr="004D116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821319" wp14:editId="64237EB8">
                <wp:simplePos x="0" y="0"/>
                <wp:positionH relativeFrom="column">
                  <wp:posOffset>1108710</wp:posOffset>
                </wp:positionH>
                <wp:positionV relativeFrom="paragraph">
                  <wp:posOffset>565150</wp:posOffset>
                </wp:positionV>
                <wp:extent cx="847725" cy="1314450"/>
                <wp:effectExtent l="19050" t="19050" r="28575" b="19050"/>
                <wp:wrapNone/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25" cy="13144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AAA13B" id="Rettangolo 2" o:spid="_x0000_s1026" style="position:absolute;margin-left:87.3pt;margin-top:44.5pt;width:66.75pt;height:103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" filled="f" strokecolor="red" strokeweight="3pt"/>
            </w:pict>
          </mc:Fallback>
        </mc:AlternateContent>
      </w:r>
      <w:r w:rsidR="00B5115A" w:rsidRPr="004D1167">
        <w:rPr>
          <w:noProof/>
        </w:rPr>
        <w:drawing>
          <wp:inline distT="0" distB="0" distL="0" distR="0" wp14:anchorId="40C1547A" wp14:editId="53D29AEB">
            <wp:extent cx="5908761" cy="2028825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9404" t="32626" r="20578" b="30736"/>
                    <a:stretch/>
                  </pic:blipFill>
                  <pic:spPr bwMode="auto">
                    <a:xfrm>
                      <a:off x="0" y="0"/>
                      <a:ext cx="5969144" cy="2049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CB5D7" w14:textId="77777777" w:rsidR="00B5115A" w:rsidRPr="004D1167" w:rsidRDefault="00B5115A" w:rsidP="00B5115A">
      <w:pPr>
        <w:pStyle w:val="ListParagraph"/>
        <w:rPr>
          <w:rFonts w:ascii="Times New Roman" w:hAnsi="Times New Roman" w:cs="Times New Roman"/>
          <w:sz w:val="24"/>
        </w:rPr>
      </w:pPr>
    </w:p>
    <w:p w14:paraId="4B58BB0B" w14:textId="29C5FA7E" w:rsidR="00416CDD" w:rsidRPr="004D1167" w:rsidRDefault="00121164" w:rsidP="00416C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Run the file and install the product with eventual additional components</w:t>
      </w:r>
      <w:r w:rsidR="004D1167">
        <w:rPr>
          <w:rFonts w:ascii="Times New Roman" w:hAnsi="Times New Roman" w:cs="Times New Roman"/>
          <w:sz w:val="24"/>
        </w:rPr>
        <w:t>.</w:t>
      </w:r>
    </w:p>
    <w:p w14:paraId="260C68D8" w14:textId="090A3394" w:rsidR="00426D7D" w:rsidRPr="004D1167" w:rsidRDefault="00121164" w:rsidP="00426D7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In the section “</w:t>
      </w:r>
      <w:proofErr w:type="spellStart"/>
      <w:r w:rsidRPr="004D1167">
        <w:rPr>
          <w:rFonts w:ascii="Times New Roman" w:hAnsi="Times New Roman" w:cs="Times New Roman"/>
          <w:sz w:val="24"/>
        </w:rPr>
        <w:t>Carichi</w:t>
      </w:r>
      <w:proofErr w:type="spellEnd"/>
      <w:r w:rsidRPr="004D1167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4D1167">
        <w:rPr>
          <w:rFonts w:ascii="Times New Roman" w:hAnsi="Times New Roman" w:cs="Times New Roman"/>
          <w:sz w:val="24"/>
        </w:rPr>
        <w:t>lavoro</w:t>
      </w:r>
      <w:proofErr w:type="spellEnd"/>
      <w:r w:rsidRPr="004D1167">
        <w:rPr>
          <w:rFonts w:ascii="Times New Roman" w:hAnsi="Times New Roman" w:cs="Times New Roman"/>
          <w:sz w:val="24"/>
        </w:rPr>
        <w:t>” (see the screen below), select “</w:t>
      </w:r>
      <w:proofErr w:type="spellStart"/>
      <w:r w:rsidRPr="004D1167">
        <w:rPr>
          <w:rFonts w:ascii="Times New Roman" w:hAnsi="Times New Roman" w:cs="Times New Roman"/>
          <w:sz w:val="24"/>
        </w:rPr>
        <w:t>Sviluppo</w:t>
      </w:r>
      <w:proofErr w:type="spellEnd"/>
      <w:r w:rsidRPr="004D116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D1167">
        <w:rPr>
          <w:rFonts w:ascii="Times New Roman" w:hAnsi="Times New Roman" w:cs="Times New Roman"/>
          <w:sz w:val="24"/>
        </w:rPr>
        <w:t>Pyton</w:t>
      </w:r>
      <w:proofErr w:type="spellEnd"/>
      <w:r w:rsidRPr="004D1167">
        <w:rPr>
          <w:rFonts w:ascii="Times New Roman" w:hAnsi="Times New Roman" w:cs="Times New Roman"/>
          <w:sz w:val="24"/>
        </w:rPr>
        <w:t>” and “</w:t>
      </w:r>
      <w:proofErr w:type="spellStart"/>
      <w:r w:rsidRPr="004D1167">
        <w:rPr>
          <w:rFonts w:ascii="Times New Roman" w:hAnsi="Times New Roman" w:cs="Times New Roman"/>
          <w:sz w:val="24"/>
        </w:rPr>
        <w:t>Sviluppo</w:t>
      </w:r>
      <w:proofErr w:type="spellEnd"/>
      <w:r w:rsidRPr="004D1167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4D1167">
        <w:rPr>
          <w:rFonts w:ascii="Times New Roman" w:hAnsi="Times New Roman" w:cs="Times New Roman"/>
          <w:sz w:val="24"/>
        </w:rPr>
        <w:t>applicazioni</w:t>
      </w:r>
      <w:proofErr w:type="spellEnd"/>
      <w:r w:rsidRPr="004D1167">
        <w:rPr>
          <w:rFonts w:ascii="Times New Roman" w:hAnsi="Times New Roman" w:cs="Times New Roman"/>
          <w:sz w:val="24"/>
        </w:rPr>
        <w:t xml:space="preserve"> desktop con C++”, and, therefore, start the installation.</w:t>
      </w:r>
    </w:p>
    <w:p w14:paraId="451EEF39" w14:textId="77777777" w:rsidR="00426D7D" w:rsidRPr="004D1167" w:rsidRDefault="00426D7D" w:rsidP="00426D7D">
      <w:pPr>
        <w:jc w:val="center"/>
        <w:rPr>
          <w:rFonts w:ascii="Times New Roman" w:hAnsi="Times New Roman" w:cs="Times New Roman"/>
          <w:sz w:val="24"/>
        </w:rPr>
      </w:pPr>
      <w:r w:rsidRPr="004D116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8E17F7" wp14:editId="533A3C77">
                <wp:simplePos x="0" y="0"/>
                <wp:positionH relativeFrom="column">
                  <wp:posOffset>2251710</wp:posOffset>
                </wp:positionH>
                <wp:positionV relativeFrom="paragraph">
                  <wp:posOffset>1339850</wp:posOffset>
                </wp:positionV>
                <wp:extent cx="1943100" cy="390525"/>
                <wp:effectExtent l="19050" t="19050" r="19050" b="28575"/>
                <wp:wrapNone/>
                <wp:docPr id="9" name="Rettango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3905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F55A5" id="Rettangolo 9" o:spid="_x0000_s1026" style="position:absolute;margin-left:177.3pt;margin-top:105.5pt;width:153pt;height:3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" filled="f" strokecolor="red" strokeweight="3pt"/>
            </w:pict>
          </mc:Fallback>
        </mc:AlternateContent>
      </w:r>
      <w:r w:rsidRPr="004D116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2E83FC" wp14:editId="1F8A43D3">
                <wp:simplePos x="0" y="0"/>
                <wp:positionH relativeFrom="column">
                  <wp:posOffset>260985</wp:posOffset>
                </wp:positionH>
                <wp:positionV relativeFrom="paragraph">
                  <wp:posOffset>730250</wp:posOffset>
                </wp:positionV>
                <wp:extent cx="1943100" cy="390525"/>
                <wp:effectExtent l="19050" t="19050" r="19050" b="28575"/>
                <wp:wrapNone/>
                <wp:docPr id="7" name="Rettango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3905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E6B6F" id="Rettangolo 7" o:spid="_x0000_s1026" style="position:absolute;margin-left:20.55pt;margin-top:57.5pt;width:153pt;height:3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" filled="f" strokecolor="red" strokeweight="3pt"/>
            </w:pict>
          </mc:Fallback>
        </mc:AlternateContent>
      </w:r>
      <w:r w:rsidRPr="004D1167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658B113" wp14:editId="638DDAF3">
            <wp:extent cx="5953125" cy="2275054"/>
            <wp:effectExtent l="0" t="0" r="0" b="0"/>
            <wp:docPr id="6" name="Immagine 6" descr="C:\Users\Utente\AppData\Local\Microsoft\Windows\INetCache\Content.Word\componenti da istalla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tente\AppData\Local\Microsoft\Windows\INetCache\Content.Word\componenti da istallar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14" b="18774"/>
                    <a:stretch/>
                  </pic:blipFill>
                  <pic:spPr bwMode="auto">
                    <a:xfrm>
                      <a:off x="0" y="0"/>
                      <a:ext cx="6016510" cy="2299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CC45DB" w14:textId="7F78019A" w:rsidR="000435E5" w:rsidRPr="004D1167" w:rsidRDefault="00121164" w:rsidP="00416C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Restart the pc to make available the modifies</w:t>
      </w:r>
      <w:r w:rsidR="004D1167">
        <w:rPr>
          <w:rFonts w:ascii="Times New Roman" w:hAnsi="Times New Roman" w:cs="Times New Roman"/>
          <w:sz w:val="24"/>
        </w:rPr>
        <w:t>.</w:t>
      </w:r>
    </w:p>
    <w:p w14:paraId="0DA0CED5" w14:textId="39E26E27" w:rsidR="00980031" w:rsidRPr="004D1167" w:rsidRDefault="00121164" w:rsidP="00416C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Create an icon on the desktop of the software installed</w:t>
      </w:r>
      <w:r w:rsidR="004D1167">
        <w:rPr>
          <w:rFonts w:ascii="Times New Roman" w:hAnsi="Times New Roman" w:cs="Times New Roman"/>
          <w:sz w:val="24"/>
        </w:rPr>
        <w:t>.</w:t>
      </w:r>
    </w:p>
    <w:p w14:paraId="6D2B86E9" w14:textId="6484C5F4" w:rsidR="00980031" w:rsidRPr="004D1167" w:rsidRDefault="00121164" w:rsidP="00416C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Choose if create an account or not</w:t>
      </w:r>
      <w:r w:rsidR="004D1167">
        <w:rPr>
          <w:rFonts w:ascii="Times New Roman" w:hAnsi="Times New Roman" w:cs="Times New Roman"/>
          <w:sz w:val="24"/>
        </w:rPr>
        <w:t>.</w:t>
      </w:r>
    </w:p>
    <w:p w14:paraId="68E7AB8C" w14:textId="45C075E7" w:rsidR="00980031" w:rsidRPr="004D1167" w:rsidRDefault="00121164" w:rsidP="00416C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 Modify the aspect and the </w:t>
      </w:r>
      <w:r w:rsidR="004D1167" w:rsidRPr="004D1167">
        <w:rPr>
          <w:rFonts w:ascii="Times New Roman" w:hAnsi="Times New Roman" w:cs="Times New Roman"/>
          <w:sz w:val="24"/>
        </w:rPr>
        <w:t>interface</w:t>
      </w:r>
      <w:r w:rsidRPr="004D1167">
        <w:rPr>
          <w:rFonts w:ascii="Times New Roman" w:hAnsi="Times New Roman" w:cs="Times New Roman"/>
          <w:sz w:val="24"/>
        </w:rPr>
        <w:t xml:space="preserve"> (if you </w:t>
      </w:r>
      <w:r w:rsidR="004D1167" w:rsidRPr="004D1167">
        <w:rPr>
          <w:rFonts w:ascii="Times New Roman" w:hAnsi="Times New Roman" w:cs="Times New Roman"/>
          <w:sz w:val="24"/>
        </w:rPr>
        <w:t>wish</w:t>
      </w:r>
      <w:r w:rsidRPr="004D1167">
        <w:rPr>
          <w:rFonts w:ascii="Times New Roman" w:hAnsi="Times New Roman" w:cs="Times New Roman"/>
          <w:sz w:val="24"/>
        </w:rPr>
        <w:t>).</w:t>
      </w:r>
      <w:r w:rsidR="008F3660">
        <w:rPr>
          <w:rFonts w:ascii="Times New Roman" w:hAnsi="Times New Roman" w:cs="Times New Roman"/>
          <w:sz w:val="24"/>
        </w:rPr>
        <w:t xml:space="preserve"> </w:t>
      </w:r>
      <w:r w:rsidRPr="004D1167">
        <w:rPr>
          <w:rFonts w:ascii="Times New Roman" w:hAnsi="Times New Roman" w:cs="Times New Roman"/>
          <w:sz w:val="24"/>
        </w:rPr>
        <w:t xml:space="preserve">Select </w:t>
      </w:r>
      <w:r w:rsidRPr="004D1167">
        <w:rPr>
          <w:rFonts w:ascii="Times New Roman" w:hAnsi="Times New Roman" w:cs="Times New Roman"/>
          <w:sz w:val="24"/>
        </w:rPr>
        <w:t>“Continue without code” on the bottom in the right part of the screen to start the software.</w:t>
      </w:r>
    </w:p>
    <w:p w14:paraId="1AACFC9E" w14:textId="77777777" w:rsidR="00CE3A8B" w:rsidRPr="004D1167" w:rsidRDefault="00CE3A8B" w:rsidP="00CE3A8B">
      <w:pPr>
        <w:rPr>
          <w:rFonts w:ascii="Times New Roman" w:hAnsi="Times New Roman" w:cs="Times New Roman"/>
          <w:sz w:val="24"/>
        </w:rPr>
      </w:pPr>
    </w:p>
    <w:p w14:paraId="0457D2D5" w14:textId="640FEAC0" w:rsidR="004D1167" w:rsidRPr="004D1167" w:rsidRDefault="00E4274D" w:rsidP="00CE3A8B">
      <w:pPr>
        <w:rPr>
          <w:rFonts w:ascii="Times New Roman" w:hAnsi="Times New Roman" w:cs="Times New Roman"/>
          <w:b/>
          <w:sz w:val="24"/>
        </w:rPr>
      </w:pPr>
      <w:r w:rsidRPr="004D1167">
        <w:rPr>
          <w:rFonts w:ascii="Times New Roman" w:hAnsi="Times New Roman" w:cs="Times New Roman"/>
          <w:b/>
          <w:sz w:val="24"/>
        </w:rPr>
        <w:t xml:space="preserve">INSTALL </w:t>
      </w:r>
      <w:proofErr w:type="gramStart"/>
      <w:r w:rsidRPr="004D1167">
        <w:rPr>
          <w:rFonts w:ascii="Times New Roman" w:hAnsi="Times New Roman" w:cs="Times New Roman"/>
          <w:b/>
          <w:sz w:val="24"/>
        </w:rPr>
        <w:t>OPENCV</w:t>
      </w:r>
      <w:proofErr w:type="gramEnd"/>
    </w:p>
    <w:p w14:paraId="0BD34469" w14:textId="16092384" w:rsidR="00D32B3F" w:rsidRPr="004D1167" w:rsidRDefault="00E4274D" w:rsidP="00CD2A0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Copy the folder OpenCV 3.1.0 of this pc in the disk “C:\” (this step was referred to people working on the UNISA pc)</w:t>
      </w:r>
      <w:r w:rsidR="004D1167">
        <w:rPr>
          <w:rFonts w:ascii="Times New Roman" w:hAnsi="Times New Roman" w:cs="Times New Roman"/>
          <w:sz w:val="24"/>
        </w:rPr>
        <w:t>.</w:t>
      </w:r>
    </w:p>
    <w:p w14:paraId="42F41E3A" w14:textId="6A2B322E" w:rsidR="00CD2A05" w:rsidRPr="004D1167" w:rsidRDefault="00E4274D" w:rsidP="00CD2A0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Paste this folder in the disk “C:\” of your pc</w:t>
      </w:r>
      <w:r w:rsidR="004D1167">
        <w:rPr>
          <w:rFonts w:ascii="Times New Roman" w:hAnsi="Times New Roman" w:cs="Times New Roman"/>
          <w:sz w:val="24"/>
        </w:rPr>
        <w:t>.</w:t>
      </w:r>
    </w:p>
    <w:p w14:paraId="2A3865BF" w14:textId="1D5D8CC5" w:rsidR="00CD2A05" w:rsidRPr="004D1167" w:rsidRDefault="00E4274D" w:rsidP="00CD2A0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Open a file .sln with Visual Studio</w:t>
      </w:r>
      <w:r w:rsidR="004D1167">
        <w:rPr>
          <w:rFonts w:ascii="Times New Roman" w:hAnsi="Times New Roman" w:cs="Times New Roman"/>
          <w:sz w:val="24"/>
        </w:rPr>
        <w:t>.</w:t>
      </w:r>
    </w:p>
    <w:p w14:paraId="50A41F96" w14:textId="0378093F" w:rsidR="00426D7D" w:rsidRPr="004D1167" w:rsidRDefault="00E4274D" w:rsidP="00426D7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Eventually</w:t>
      </w:r>
      <w:r w:rsidR="008F3660">
        <w:rPr>
          <w:rFonts w:ascii="Times New Roman" w:hAnsi="Times New Roman" w:cs="Times New Roman"/>
          <w:sz w:val="24"/>
        </w:rPr>
        <w:t>,</w:t>
      </w:r>
      <w:r w:rsidRPr="004D1167">
        <w:rPr>
          <w:rFonts w:ascii="Times New Roman" w:hAnsi="Times New Roman" w:cs="Times New Roman"/>
          <w:sz w:val="24"/>
        </w:rPr>
        <w:t xml:space="preserve"> install additional components if requested by the software.</w:t>
      </w:r>
    </w:p>
    <w:p w14:paraId="435C971B" w14:textId="77777777" w:rsidR="00CD2A05" w:rsidRPr="004D1167" w:rsidRDefault="00426D7D" w:rsidP="00426D7D">
      <w:pPr>
        <w:jc w:val="center"/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4158D32" wp14:editId="59D686BD">
            <wp:extent cx="4638675" cy="2560415"/>
            <wp:effectExtent l="0" t="0" r="0" b="0"/>
            <wp:docPr id="8" name="Immagine 8" descr="C:\Users\Utente\AppData\Local\Microsoft\Windows\INetCache\Content.Word\Cattur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tente\AppData\Local\Microsoft\Windows\INetCache\Content.Word\Cattura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739" cy="2588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DC9F0" w14:textId="0BA244E0" w:rsidR="00426D7D" w:rsidRPr="004D1167" w:rsidRDefault="00E4274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This window should not appear in case the components were already previously installed.</w:t>
      </w:r>
    </w:p>
    <w:p w14:paraId="5BD8E1F0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2A60A7A7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590C87FC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50C9B1FA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64BD9F15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598CCB9C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096BF77E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0E024BC2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092100AF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5223FDAF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49C800AF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18CF18D0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5BF791DE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43A3D53A" w14:textId="77777777" w:rsidR="000846C0" w:rsidRPr="004D1167" w:rsidRDefault="000846C0" w:rsidP="00CD2A05">
      <w:pPr>
        <w:rPr>
          <w:rFonts w:ascii="Times New Roman" w:hAnsi="Times New Roman" w:cs="Times New Roman"/>
          <w:sz w:val="24"/>
        </w:rPr>
      </w:pPr>
    </w:p>
    <w:p w14:paraId="7F37FB44" w14:textId="6D679283" w:rsidR="000846C0" w:rsidRPr="004D1167" w:rsidRDefault="00E4274D" w:rsidP="000846C0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b/>
          <w:sz w:val="24"/>
        </w:rPr>
        <w:t>CONNETT OPENCV TO VISUAL STUDIO</w:t>
      </w:r>
      <w:r w:rsidR="00D936B9" w:rsidRPr="004D1167">
        <w:rPr>
          <w:rFonts w:ascii="Times New Roman" w:hAnsi="Times New Roman" w:cs="Times New Roman"/>
          <w:b/>
          <w:sz w:val="24"/>
        </w:rPr>
        <w:tab/>
        <w:t>(</w:t>
      </w:r>
      <w:hyperlink r:id="rId9" w:history="1">
        <w:r w:rsidR="008D4584" w:rsidRPr="004D1167">
          <w:rPr>
            <w:rStyle w:val="Hyperlink"/>
          </w:rPr>
          <w:t>https://www.youtube.com/watch?v=7SM5OD2pZKY</w:t>
        </w:r>
      </w:hyperlink>
      <w:r w:rsidR="00D936B9" w:rsidRPr="004D1167">
        <w:t>)</w:t>
      </w:r>
    </w:p>
    <w:p w14:paraId="21AF60CF" w14:textId="3B1B10A5" w:rsidR="000846C0" w:rsidRPr="004D1167" w:rsidRDefault="00E4274D" w:rsidP="000846C0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After having opened a file .sln with Visual Studio, perform the following actions:</w:t>
      </w:r>
    </w:p>
    <w:p w14:paraId="60219779" w14:textId="2F075FB3" w:rsidR="000846C0" w:rsidRPr="004D1167" w:rsidRDefault="00E4274D" w:rsidP="000846C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In </w:t>
      </w:r>
      <w:r w:rsidR="008F3660">
        <w:rPr>
          <w:rFonts w:ascii="Times New Roman" w:hAnsi="Times New Roman" w:cs="Times New Roman"/>
          <w:sz w:val="24"/>
        </w:rPr>
        <w:t xml:space="preserve">the </w:t>
      </w:r>
      <w:r w:rsidR="00E90964" w:rsidRPr="004D1167">
        <w:rPr>
          <w:rFonts w:ascii="Times New Roman" w:hAnsi="Times New Roman" w:cs="Times New Roman"/>
          <w:b/>
          <w:sz w:val="24"/>
        </w:rPr>
        <w:t>General</w:t>
      </w:r>
      <w:r w:rsidR="00E90964" w:rsidRPr="004D1167">
        <w:rPr>
          <w:rFonts w:ascii="Times New Roman" w:hAnsi="Times New Roman" w:cs="Times New Roman"/>
          <w:sz w:val="24"/>
        </w:rPr>
        <w:t xml:space="preserve"> </w:t>
      </w:r>
      <w:r w:rsidRPr="004D1167">
        <w:rPr>
          <w:rFonts w:ascii="Times New Roman" w:hAnsi="Times New Roman" w:cs="Times New Roman"/>
          <w:sz w:val="24"/>
        </w:rPr>
        <w:t>section, set the operating system, and the Visual Studio version you are using.</w:t>
      </w:r>
    </w:p>
    <w:p w14:paraId="03BCF898" w14:textId="77777777" w:rsidR="000846C0" w:rsidRPr="004D1167" w:rsidRDefault="000846C0" w:rsidP="000846C0">
      <w:pPr>
        <w:rPr>
          <w:rFonts w:ascii="Times New Roman" w:hAnsi="Times New Roman" w:cs="Times New Roman"/>
          <w:sz w:val="24"/>
        </w:rPr>
      </w:pPr>
    </w:p>
    <w:p w14:paraId="03998776" w14:textId="6E75AA9D" w:rsidR="000846C0" w:rsidRPr="004D1167" w:rsidRDefault="00E4274D" w:rsidP="000846C0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Click on </w:t>
      </w:r>
      <w:r w:rsidR="000846C0" w:rsidRPr="004D1167">
        <w:rPr>
          <w:rFonts w:ascii="Times New Roman" w:hAnsi="Times New Roman" w:cs="Times New Roman"/>
          <w:sz w:val="24"/>
        </w:rPr>
        <w:t xml:space="preserve">“Project” (“Progetto”), </w:t>
      </w:r>
      <w:r w:rsidRPr="004D1167">
        <w:rPr>
          <w:rFonts w:ascii="Times New Roman" w:hAnsi="Times New Roman" w:cs="Times New Roman"/>
          <w:sz w:val="24"/>
        </w:rPr>
        <w:t>select</w:t>
      </w:r>
      <w:r w:rsidR="004D1167">
        <w:rPr>
          <w:rFonts w:ascii="Times New Roman" w:hAnsi="Times New Roman" w:cs="Times New Roman"/>
          <w:sz w:val="24"/>
        </w:rPr>
        <w:t xml:space="preserve"> </w:t>
      </w:r>
      <w:r w:rsidR="000846C0" w:rsidRPr="004D1167">
        <w:rPr>
          <w:rFonts w:ascii="Times New Roman" w:hAnsi="Times New Roman" w:cs="Times New Roman"/>
          <w:sz w:val="24"/>
        </w:rPr>
        <w:t>“</w:t>
      </w:r>
      <w:r w:rsidRPr="004D1167">
        <w:rPr>
          <w:rFonts w:ascii="Times New Roman" w:hAnsi="Times New Roman" w:cs="Times New Roman"/>
          <w:i/>
          <w:sz w:val="24"/>
        </w:rPr>
        <w:t>file_name</w:t>
      </w:r>
      <w:r w:rsidR="000846C0" w:rsidRPr="004D1167">
        <w:rPr>
          <w:rFonts w:ascii="Times New Roman" w:hAnsi="Times New Roman" w:cs="Times New Roman"/>
          <w:sz w:val="24"/>
        </w:rPr>
        <w:t xml:space="preserve"> Properties…</w:t>
      </w:r>
      <w:proofErr w:type="gramStart"/>
      <w:r w:rsidR="000846C0" w:rsidRPr="004D1167">
        <w:rPr>
          <w:rFonts w:ascii="Times New Roman" w:hAnsi="Times New Roman" w:cs="Times New Roman"/>
          <w:sz w:val="24"/>
        </w:rPr>
        <w:t>”;</w:t>
      </w:r>
      <w:proofErr w:type="gramEnd"/>
    </w:p>
    <w:p w14:paraId="33EE5BBC" w14:textId="52A296F9" w:rsidR="00D936B9" w:rsidRPr="004D1167" w:rsidRDefault="00E4274D" w:rsidP="002F384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In the section</w:t>
      </w:r>
      <w:r w:rsidR="002F384A" w:rsidRPr="004D1167">
        <w:rPr>
          <w:rFonts w:ascii="Times New Roman" w:hAnsi="Times New Roman" w:cs="Times New Roman"/>
          <w:sz w:val="24"/>
        </w:rPr>
        <w:t xml:space="preserve"> </w:t>
      </w:r>
      <w:r w:rsidR="002F384A" w:rsidRPr="004D1167">
        <w:rPr>
          <w:rFonts w:ascii="Times New Roman" w:hAnsi="Times New Roman" w:cs="Times New Roman"/>
          <w:b/>
          <w:sz w:val="24"/>
        </w:rPr>
        <w:t>VC++ Directories</w:t>
      </w:r>
      <w:r w:rsidR="004D0CC3" w:rsidRPr="004D1167">
        <w:rPr>
          <w:rFonts w:ascii="Times New Roman" w:hAnsi="Times New Roman" w:cs="Times New Roman"/>
          <w:sz w:val="24"/>
        </w:rPr>
        <w:t>:</w:t>
      </w:r>
    </w:p>
    <w:p w14:paraId="5A421908" w14:textId="5D17795D" w:rsidR="002F384A" w:rsidRPr="004D1167" w:rsidRDefault="00E4274D" w:rsidP="00D936B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click on </w:t>
      </w:r>
      <w:r w:rsidR="002F384A" w:rsidRPr="004D1167">
        <w:rPr>
          <w:rFonts w:ascii="Times New Roman" w:hAnsi="Times New Roman" w:cs="Times New Roman"/>
          <w:b/>
          <w:sz w:val="24"/>
        </w:rPr>
        <w:t>Include Directories</w:t>
      </w:r>
      <w:r w:rsidR="004D0CC3" w:rsidRPr="004D1167">
        <w:rPr>
          <w:rFonts w:ascii="Times New Roman" w:hAnsi="Times New Roman" w:cs="Times New Roman"/>
          <w:sz w:val="24"/>
        </w:rPr>
        <w:t>,</w:t>
      </w:r>
      <w:r w:rsidR="002A0D14" w:rsidRPr="004D1167">
        <w:rPr>
          <w:rFonts w:ascii="Times New Roman" w:hAnsi="Times New Roman" w:cs="Times New Roman"/>
          <w:sz w:val="24"/>
        </w:rPr>
        <w:t xml:space="preserve"> </w:t>
      </w:r>
      <w:r w:rsidRPr="004D1167">
        <w:rPr>
          <w:rFonts w:ascii="Times New Roman" w:hAnsi="Times New Roman" w:cs="Times New Roman"/>
          <w:sz w:val="24"/>
        </w:rPr>
        <w:t>select</w:t>
      </w:r>
      <w:r w:rsidR="002F384A" w:rsidRPr="004D1167">
        <w:rPr>
          <w:rFonts w:ascii="Times New Roman" w:hAnsi="Times New Roman" w:cs="Times New Roman"/>
          <w:b/>
          <w:sz w:val="24"/>
        </w:rPr>
        <w:t>&lt;Edit…&gt;</w:t>
      </w:r>
      <w:r w:rsidR="004D0CC3" w:rsidRPr="004D1167">
        <w:rPr>
          <w:rFonts w:ascii="Times New Roman" w:hAnsi="Times New Roman" w:cs="Times New Roman"/>
          <w:sz w:val="24"/>
        </w:rPr>
        <w:t xml:space="preserve"> </w:t>
      </w:r>
      <w:r w:rsidRPr="004D1167">
        <w:rPr>
          <w:rFonts w:ascii="Times New Roman" w:hAnsi="Times New Roman" w:cs="Times New Roman"/>
          <w:sz w:val="24"/>
        </w:rPr>
        <w:t>and digit</w:t>
      </w:r>
      <w:r w:rsidR="002F384A" w:rsidRPr="004D1167">
        <w:rPr>
          <w:rFonts w:ascii="Times New Roman" w:hAnsi="Times New Roman" w:cs="Times New Roman"/>
          <w:sz w:val="24"/>
        </w:rPr>
        <w:t>:</w:t>
      </w:r>
    </w:p>
    <w:p w14:paraId="34C72AAA" w14:textId="77777777" w:rsidR="00D936B9" w:rsidRPr="004D1167" w:rsidRDefault="002F384A" w:rsidP="00D936B9">
      <w:pPr>
        <w:ind w:left="1440" w:firstLine="720"/>
        <w:rPr>
          <w:rFonts w:ascii="Times New Roman" w:hAnsi="Times New Roman" w:cs="Times New Roman"/>
          <w:i/>
          <w:sz w:val="24"/>
        </w:rPr>
      </w:pPr>
      <w:r w:rsidRPr="004D1167">
        <w:rPr>
          <w:rFonts w:ascii="Times New Roman" w:hAnsi="Times New Roman" w:cs="Times New Roman"/>
          <w:i/>
          <w:sz w:val="24"/>
        </w:rPr>
        <w:t>C:\Op</w:t>
      </w:r>
      <w:r w:rsidR="00D936B9" w:rsidRPr="004D1167">
        <w:rPr>
          <w:rFonts w:ascii="Times New Roman" w:hAnsi="Times New Roman" w:cs="Times New Roman"/>
          <w:i/>
          <w:sz w:val="24"/>
        </w:rPr>
        <w:t>enCV-3.</w:t>
      </w:r>
      <w:r w:rsidR="00FC3CA7" w:rsidRPr="004D1167">
        <w:rPr>
          <w:rFonts w:ascii="Times New Roman" w:hAnsi="Times New Roman" w:cs="Times New Roman"/>
          <w:i/>
          <w:sz w:val="24"/>
        </w:rPr>
        <w:t>2</w:t>
      </w:r>
      <w:r w:rsidR="00D936B9" w:rsidRPr="004D1167">
        <w:rPr>
          <w:rFonts w:ascii="Times New Roman" w:hAnsi="Times New Roman" w:cs="Times New Roman"/>
          <w:i/>
          <w:sz w:val="24"/>
        </w:rPr>
        <w:t>.0\opencv\build\include</w:t>
      </w:r>
    </w:p>
    <w:p w14:paraId="57BC7EAB" w14:textId="385EE646" w:rsidR="00D936B9" w:rsidRPr="004D1167" w:rsidRDefault="00E4274D" w:rsidP="00D936B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click on </w:t>
      </w:r>
      <w:r w:rsidR="00D936B9" w:rsidRPr="004D1167">
        <w:rPr>
          <w:rFonts w:ascii="Times New Roman" w:hAnsi="Times New Roman" w:cs="Times New Roman"/>
          <w:b/>
          <w:sz w:val="24"/>
        </w:rPr>
        <w:t>Library Directories</w:t>
      </w:r>
      <w:r w:rsidR="004D0CC3" w:rsidRPr="004D1167">
        <w:rPr>
          <w:rFonts w:ascii="Times New Roman" w:hAnsi="Times New Roman" w:cs="Times New Roman"/>
          <w:sz w:val="24"/>
        </w:rPr>
        <w:t>,</w:t>
      </w:r>
      <w:r w:rsidR="002A0D14" w:rsidRPr="004D1167">
        <w:rPr>
          <w:rFonts w:ascii="Times New Roman" w:hAnsi="Times New Roman" w:cs="Times New Roman"/>
          <w:sz w:val="24"/>
        </w:rPr>
        <w:t xml:space="preserve"> </w:t>
      </w:r>
      <w:r w:rsidRPr="004D1167">
        <w:rPr>
          <w:rFonts w:ascii="Times New Roman" w:hAnsi="Times New Roman" w:cs="Times New Roman"/>
          <w:sz w:val="24"/>
        </w:rPr>
        <w:t xml:space="preserve">select </w:t>
      </w:r>
      <w:r w:rsidR="00D936B9" w:rsidRPr="004D1167">
        <w:rPr>
          <w:rFonts w:ascii="Times New Roman" w:hAnsi="Times New Roman" w:cs="Times New Roman"/>
          <w:b/>
          <w:sz w:val="24"/>
        </w:rPr>
        <w:t>&lt;Edit…&gt;</w:t>
      </w:r>
      <w:r w:rsidR="00D936B9" w:rsidRPr="004D1167">
        <w:rPr>
          <w:rFonts w:ascii="Times New Roman" w:hAnsi="Times New Roman" w:cs="Times New Roman"/>
          <w:sz w:val="24"/>
        </w:rPr>
        <w:t xml:space="preserve"> </w:t>
      </w:r>
      <w:r w:rsidRPr="004D1167">
        <w:rPr>
          <w:rFonts w:ascii="Times New Roman" w:hAnsi="Times New Roman" w:cs="Times New Roman"/>
          <w:sz w:val="24"/>
        </w:rPr>
        <w:t>and digit</w:t>
      </w:r>
      <w:r w:rsidR="00D936B9" w:rsidRPr="004D1167">
        <w:rPr>
          <w:rFonts w:ascii="Times New Roman" w:hAnsi="Times New Roman" w:cs="Times New Roman"/>
          <w:sz w:val="24"/>
        </w:rPr>
        <w:t>:</w:t>
      </w:r>
    </w:p>
    <w:p w14:paraId="755447D3" w14:textId="77777777" w:rsidR="00D936B9" w:rsidRPr="004D1167" w:rsidRDefault="00D936B9" w:rsidP="004D0CC3">
      <w:pPr>
        <w:ind w:left="1440" w:firstLine="720"/>
        <w:rPr>
          <w:rFonts w:ascii="Times New Roman" w:hAnsi="Times New Roman" w:cs="Times New Roman"/>
          <w:i/>
          <w:sz w:val="24"/>
        </w:rPr>
      </w:pPr>
      <w:r w:rsidRPr="004D1167">
        <w:rPr>
          <w:rFonts w:ascii="Times New Roman" w:hAnsi="Times New Roman" w:cs="Times New Roman"/>
          <w:i/>
          <w:sz w:val="24"/>
        </w:rPr>
        <w:t>C:\OpenCV-</w:t>
      </w:r>
      <w:r w:rsidR="004D0CC3" w:rsidRPr="004D1167">
        <w:rPr>
          <w:rFonts w:ascii="Times New Roman" w:hAnsi="Times New Roman" w:cs="Times New Roman"/>
          <w:i/>
          <w:sz w:val="24"/>
        </w:rPr>
        <w:t>3.</w:t>
      </w:r>
      <w:r w:rsidR="00FC3CA7" w:rsidRPr="004D1167">
        <w:rPr>
          <w:rFonts w:ascii="Times New Roman" w:hAnsi="Times New Roman" w:cs="Times New Roman"/>
          <w:i/>
          <w:sz w:val="24"/>
        </w:rPr>
        <w:t>2</w:t>
      </w:r>
      <w:r w:rsidR="004D0CC3" w:rsidRPr="004D1167">
        <w:rPr>
          <w:rFonts w:ascii="Times New Roman" w:hAnsi="Times New Roman" w:cs="Times New Roman"/>
          <w:i/>
          <w:sz w:val="24"/>
        </w:rPr>
        <w:t>.0\opencv\build\x64\vc14\lib</w:t>
      </w:r>
    </w:p>
    <w:p w14:paraId="3D546476" w14:textId="5775C699" w:rsidR="00D936B9" w:rsidRPr="004D1167" w:rsidRDefault="00E4274D" w:rsidP="00D936B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In the section</w:t>
      </w:r>
      <w:r w:rsidR="00D936B9" w:rsidRPr="004D1167">
        <w:rPr>
          <w:rFonts w:ascii="Times New Roman" w:hAnsi="Times New Roman" w:cs="Times New Roman"/>
          <w:sz w:val="24"/>
        </w:rPr>
        <w:t xml:space="preserve"> </w:t>
      </w:r>
      <w:r w:rsidR="00D936B9" w:rsidRPr="004D1167">
        <w:rPr>
          <w:rFonts w:ascii="Times New Roman" w:hAnsi="Times New Roman" w:cs="Times New Roman"/>
          <w:b/>
          <w:sz w:val="24"/>
        </w:rPr>
        <w:t>Linker</w:t>
      </w:r>
      <w:r w:rsidR="00D936B9" w:rsidRPr="004D1167">
        <w:rPr>
          <w:rFonts w:ascii="Times New Roman" w:hAnsi="Times New Roman" w:cs="Times New Roman"/>
          <w:sz w:val="24"/>
        </w:rPr>
        <w:t xml:space="preserve">, </w:t>
      </w:r>
      <w:r w:rsidR="002A0D14" w:rsidRPr="004D1167">
        <w:rPr>
          <w:rFonts w:ascii="Times New Roman" w:hAnsi="Times New Roman" w:cs="Times New Roman"/>
          <w:sz w:val="24"/>
        </w:rPr>
        <w:t xml:space="preserve"> and </w:t>
      </w:r>
      <w:r w:rsidRPr="004D1167">
        <w:rPr>
          <w:rFonts w:ascii="Times New Roman" w:hAnsi="Times New Roman" w:cs="Times New Roman"/>
          <w:sz w:val="24"/>
        </w:rPr>
        <w:t>select the subsection</w:t>
      </w:r>
      <w:r w:rsidR="00D936B9" w:rsidRPr="004D1167">
        <w:rPr>
          <w:rFonts w:ascii="Times New Roman" w:hAnsi="Times New Roman" w:cs="Times New Roman"/>
          <w:sz w:val="24"/>
        </w:rPr>
        <w:t xml:space="preserve"> </w:t>
      </w:r>
      <w:r w:rsidR="00D936B9" w:rsidRPr="004D1167">
        <w:rPr>
          <w:rFonts w:ascii="Times New Roman" w:hAnsi="Times New Roman" w:cs="Times New Roman"/>
          <w:b/>
          <w:sz w:val="24"/>
        </w:rPr>
        <w:t>Input</w:t>
      </w:r>
      <w:r w:rsidR="00D936B9" w:rsidRPr="004D1167">
        <w:rPr>
          <w:rFonts w:ascii="Times New Roman" w:hAnsi="Times New Roman" w:cs="Times New Roman"/>
          <w:sz w:val="24"/>
        </w:rPr>
        <w:t>:</w:t>
      </w:r>
    </w:p>
    <w:p w14:paraId="699ED19D" w14:textId="17579400" w:rsidR="001F2E3D" w:rsidRPr="004D1167" w:rsidRDefault="008F3660" w:rsidP="001F2E3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</w:t>
      </w:r>
      <w:r w:rsidR="00E4274D" w:rsidRPr="004D1167">
        <w:rPr>
          <w:rFonts w:ascii="Times New Roman" w:hAnsi="Times New Roman" w:cs="Times New Roman"/>
          <w:sz w:val="24"/>
        </w:rPr>
        <w:t xml:space="preserve">lick on </w:t>
      </w:r>
      <w:r w:rsidR="001F2E3D" w:rsidRPr="004D1167">
        <w:rPr>
          <w:rFonts w:ascii="Times New Roman" w:hAnsi="Times New Roman" w:cs="Times New Roman"/>
          <w:b/>
          <w:sz w:val="24"/>
        </w:rPr>
        <w:t>Additional Dependencies</w:t>
      </w:r>
      <w:r w:rsidR="004D0CC3" w:rsidRPr="004D1167">
        <w:rPr>
          <w:rFonts w:ascii="Times New Roman" w:hAnsi="Times New Roman" w:cs="Times New Roman"/>
          <w:sz w:val="24"/>
        </w:rPr>
        <w:t>,</w:t>
      </w:r>
      <w:r w:rsidR="001F2E3D" w:rsidRPr="004D1167">
        <w:rPr>
          <w:rFonts w:ascii="Times New Roman" w:hAnsi="Times New Roman" w:cs="Times New Roman"/>
          <w:sz w:val="24"/>
        </w:rPr>
        <w:t xml:space="preserve"> </w:t>
      </w:r>
      <w:r w:rsidR="00E4274D" w:rsidRPr="004D1167">
        <w:rPr>
          <w:rFonts w:ascii="Times New Roman" w:hAnsi="Times New Roman" w:cs="Times New Roman"/>
          <w:sz w:val="24"/>
        </w:rPr>
        <w:t xml:space="preserve">select </w:t>
      </w:r>
      <w:r w:rsidR="001F2E3D" w:rsidRPr="004D1167">
        <w:rPr>
          <w:rFonts w:ascii="Times New Roman" w:hAnsi="Times New Roman" w:cs="Times New Roman"/>
          <w:b/>
          <w:sz w:val="24"/>
        </w:rPr>
        <w:t>&lt;Edit…&gt;</w:t>
      </w:r>
      <w:r w:rsidR="004D1167">
        <w:rPr>
          <w:rFonts w:ascii="Times New Roman" w:hAnsi="Times New Roman" w:cs="Times New Roman"/>
          <w:sz w:val="24"/>
        </w:rPr>
        <w:t>,</w:t>
      </w:r>
      <w:r w:rsidR="00FF143E" w:rsidRPr="004D1167">
        <w:rPr>
          <w:rFonts w:ascii="Times New Roman" w:hAnsi="Times New Roman" w:cs="Times New Roman"/>
          <w:sz w:val="24"/>
        </w:rPr>
        <w:t xml:space="preserve"> </w:t>
      </w:r>
      <w:r w:rsidR="00E4274D" w:rsidRPr="004D1167">
        <w:rPr>
          <w:rFonts w:ascii="Times New Roman" w:hAnsi="Times New Roman" w:cs="Times New Roman"/>
          <w:sz w:val="24"/>
        </w:rPr>
        <w:t>and digit</w:t>
      </w:r>
      <w:r w:rsidR="001F2E3D" w:rsidRPr="004D1167">
        <w:rPr>
          <w:rFonts w:ascii="Times New Roman" w:hAnsi="Times New Roman" w:cs="Times New Roman"/>
          <w:sz w:val="24"/>
        </w:rPr>
        <w:t>:</w:t>
      </w:r>
    </w:p>
    <w:p w14:paraId="0CDC7092" w14:textId="77777777" w:rsidR="00D936B9" w:rsidRPr="004D1167" w:rsidRDefault="001F2E3D" w:rsidP="001F2E3D">
      <w:pPr>
        <w:ind w:left="1440" w:firstLine="720"/>
        <w:rPr>
          <w:rFonts w:ascii="Times New Roman" w:hAnsi="Times New Roman" w:cs="Times New Roman"/>
          <w:i/>
          <w:sz w:val="24"/>
        </w:rPr>
      </w:pPr>
      <w:r w:rsidRPr="004D1167">
        <w:rPr>
          <w:rFonts w:ascii="Times New Roman" w:hAnsi="Times New Roman" w:cs="Times New Roman"/>
          <w:i/>
          <w:sz w:val="24"/>
        </w:rPr>
        <w:t>opencv_world3</w:t>
      </w:r>
      <w:r w:rsidR="00FC3CA7" w:rsidRPr="004D1167">
        <w:rPr>
          <w:rFonts w:ascii="Times New Roman" w:hAnsi="Times New Roman" w:cs="Times New Roman"/>
          <w:i/>
          <w:sz w:val="24"/>
        </w:rPr>
        <w:t>2</w:t>
      </w:r>
      <w:r w:rsidRPr="004D1167">
        <w:rPr>
          <w:rFonts w:ascii="Times New Roman" w:hAnsi="Times New Roman" w:cs="Times New Roman"/>
          <w:i/>
          <w:sz w:val="24"/>
        </w:rPr>
        <w:t>0d.lib</w:t>
      </w:r>
    </w:p>
    <w:p w14:paraId="7FD7402A" w14:textId="4D4D366A" w:rsidR="00BC36F9" w:rsidRPr="004D1167" w:rsidRDefault="00E4274D" w:rsidP="001F2E3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Click on “Apply” and then on “Ok”.</w:t>
      </w:r>
    </w:p>
    <w:p w14:paraId="7FC5951F" w14:textId="77777777" w:rsidR="000846C0" w:rsidRPr="004D1167" w:rsidRDefault="000846C0" w:rsidP="006D2F8E">
      <w:pPr>
        <w:rPr>
          <w:rFonts w:ascii="Times New Roman" w:hAnsi="Times New Roman" w:cs="Times New Roman"/>
          <w:sz w:val="24"/>
        </w:rPr>
      </w:pPr>
    </w:p>
    <w:p w14:paraId="59F6CEDB" w14:textId="066A5BEE" w:rsidR="006D2F8E" w:rsidRPr="004D1167" w:rsidRDefault="00E4274D" w:rsidP="006D2F8E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Modify the </w:t>
      </w:r>
      <w:r w:rsidR="002A0D14" w:rsidRPr="004D1167">
        <w:rPr>
          <w:rFonts w:ascii="Times New Roman" w:hAnsi="Times New Roman" w:cs="Times New Roman"/>
          <w:sz w:val="24"/>
        </w:rPr>
        <w:t xml:space="preserve">value </w:t>
      </w:r>
      <w:r w:rsidR="006D2F8E" w:rsidRPr="004D1167">
        <w:rPr>
          <w:rFonts w:ascii="Times New Roman" w:hAnsi="Times New Roman" w:cs="Times New Roman"/>
          <w:sz w:val="24"/>
        </w:rPr>
        <w:t xml:space="preserve">“Debug” </w:t>
      </w:r>
      <w:r w:rsidR="008F3660">
        <w:rPr>
          <w:rFonts w:ascii="Times New Roman" w:hAnsi="Times New Roman" w:cs="Times New Roman"/>
          <w:sz w:val="24"/>
        </w:rPr>
        <w:t>at</w:t>
      </w:r>
      <w:r w:rsidR="002A0D14" w:rsidRPr="004D1167">
        <w:rPr>
          <w:rFonts w:ascii="Times New Roman" w:hAnsi="Times New Roman" w:cs="Times New Roman"/>
          <w:sz w:val="24"/>
        </w:rPr>
        <w:t xml:space="preserve"> the top of the screen by substituting it in</w:t>
      </w:r>
      <w:r w:rsidR="006D2F8E" w:rsidRPr="004D1167">
        <w:rPr>
          <w:rFonts w:ascii="Times New Roman" w:hAnsi="Times New Roman" w:cs="Times New Roman"/>
          <w:sz w:val="24"/>
        </w:rPr>
        <w:t xml:space="preserve"> “Release”.</w:t>
      </w:r>
    </w:p>
    <w:p w14:paraId="6C6A867E" w14:textId="27EB3206" w:rsidR="006D2F8E" w:rsidRPr="004D1167" w:rsidRDefault="002A0D14" w:rsidP="006D2F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In the</w:t>
      </w:r>
      <w:r w:rsidR="006D2F8E" w:rsidRPr="004D1167">
        <w:rPr>
          <w:rFonts w:ascii="Times New Roman" w:hAnsi="Times New Roman" w:cs="Times New Roman"/>
          <w:sz w:val="24"/>
        </w:rPr>
        <w:t xml:space="preserve"> </w:t>
      </w:r>
      <w:r w:rsidR="006D2F8E" w:rsidRPr="004D1167">
        <w:rPr>
          <w:rFonts w:ascii="Times New Roman" w:hAnsi="Times New Roman" w:cs="Times New Roman"/>
          <w:b/>
          <w:sz w:val="24"/>
        </w:rPr>
        <w:t>VC++ Directories</w:t>
      </w:r>
      <w:r w:rsidRPr="004D1167">
        <w:rPr>
          <w:rFonts w:ascii="Times New Roman" w:hAnsi="Times New Roman" w:cs="Times New Roman"/>
          <w:sz w:val="24"/>
        </w:rPr>
        <w:t>:</w:t>
      </w:r>
    </w:p>
    <w:p w14:paraId="4DB66EEF" w14:textId="2BB9E06B" w:rsidR="006D2F8E" w:rsidRPr="004D1167" w:rsidRDefault="002A0D14" w:rsidP="006D2F8E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Click on</w:t>
      </w:r>
      <w:r w:rsidR="006D2F8E" w:rsidRPr="004D1167">
        <w:rPr>
          <w:rFonts w:ascii="Times New Roman" w:hAnsi="Times New Roman" w:cs="Times New Roman"/>
          <w:sz w:val="24"/>
        </w:rPr>
        <w:t xml:space="preserve"> </w:t>
      </w:r>
      <w:r w:rsidR="006D2F8E" w:rsidRPr="004D1167">
        <w:rPr>
          <w:rFonts w:ascii="Times New Roman" w:hAnsi="Times New Roman" w:cs="Times New Roman"/>
          <w:b/>
          <w:sz w:val="24"/>
        </w:rPr>
        <w:t>Include Directories</w:t>
      </w:r>
      <w:r w:rsidR="006D2F8E" w:rsidRPr="004D1167">
        <w:rPr>
          <w:rFonts w:ascii="Times New Roman" w:hAnsi="Times New Roman" w:cs="Times New Roman"/>
          <w:sz w:val="24"/>
        </w:rPr>
        <w:t xml:space="preserve">, </w:t>
      </w:r>
      <w:r w:rsidRPr="004D1167">
        <w:rPr>
          <w:rFonts w:ascii="Times New Roman" w:hAnsi="Times New Roman" w:cs="Times New Roman"/>
          <w:sz w:val="24"/>
        </w:rPr>
        <w:t xml:space="preserve">select </w:t>
      </w:r>
      <w:r w:rsidR="006D2F8E" w:rsidRPr="004D1167">
        <w:rPr>
          <w:rFonts w:ascii="Times New Roman" w:hAnsi="Times New Roman" w:cs="Times New Roman"/>
          <w:b/>
          <w:sz w:val="24"/>
        </w:rPr>
        <w:t>&lt;Edit…&gt;</w:t>
      </w:r>
      <w:r w:rsidR="006D2F8E" w:rsidRPr="004D1167">
        <w:rPr>
          <w:rFonts w:ascii="Times New Roman" w:hAnsi="Times New Roman" w:cs="Times New Roman"/>
          <w:sz w:val="24"/>
        </w:rPr>
        <w:t xml:space="preserve"> </w:t>
      </w:r>
      <w:r w:rsidRPr="004D1167">
        <w:rPr>
          <w:rFonts w:ascii="Times New Roman" w:hAnsi="Times New Roman" w:cs="Times New Roman"/>
          <w:sz w:val="24"/>
        </w:rPr>
        <w:t>and digit</w:t>
      </w:r>
      <w:r w:rsidR="006D2F8E" w:rsidRPr="004D1167">
        <w:rPr>
          <w:rFonts w:ascii="Times New Roman" w:hAnsi="Times New Roman" w:cs="Times New Roman"/>
          <w:sz w:val="24"/>
        </w:rPr>
        <w:t>:</w:t>
      </w:r>
    </w:p>
    <w:p w14:paraId="6ACA94AC" w14:textId="77777777" w:rsidR="006D2F8E" w:rsidRPr="004D1167" w:rsidRDefault="006D2F8E" w:rsidP="006D2F8E">
      <w:pPr>
        <w:ind w:left="1440" w:firstLine="720"/>
        <w:rPr>
          <w:rFonts w:ascii="Times New Roman" w:hAnsi="Times New Roman" w:cs="Times New Roman"/>
          <w:i/>
          <w:sz w:val="24"/>
        </w:rPr>
      </w:pPr>
      <w:r w:rsidRPr="004D1167">
        <w:rPr>
          <w:rFonts w:ascii="Times New Roman" w:hAnsi="Times New Roman" w:cs="Times New Roman"/>
          <w:i/>
          <w:sz w:val="24"/>
        </w:rPr>
        <w:t>C:\OpenCV-3.</w:t>
      </w:r>
      <w:r w:rsidR="00FC3CA7" w:rsidRPr="004D1167">
        <w:rPr>
          <w:rFonts w:ascii="Times New Roman" w:hAnsi="Times New Roman" w:cs="Times New Roman"/>
          <w:i/>
          <w:sz w:val="24"/>
        </w:rPr>
        <w:t>2</w:t>
      </w:r>
      <w:r w:rsidRPr="004D1167">
        <w:rPr>
          <w:rFonts w:ascii="Times New Roman" w:hAnsi="Times New Roman" w:cs="Times New Roman"/>
          <w:i/>
          <w:sz w:val="24"/>
        </w:rPr>
        <w:t>.0\opencv\build\include</w:t>
      </w:r>
    </w:p>
    <w:p w14:paraId="78B6801E" w14:textId="15D58843" w:rsidR="006D2F8E" w:rsidRPr="004D1167" w:rsidRDefault="002A0D14" w:rsidP="006D2F8E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Click on </w:t>
      </w:r>
      <w:r w:rsidR="006D2F8E" w:rsidRPr="004D1167">
        <w:rPr>
          <w:rFonts w:ascii="Times New Roman" w:hAnsi="Times New Roman" w:cs="Times New Roman"/>
          <w:b/>
          <w:sz w:val="24"/>
        </w:rPr>
        <w:t>Library Directories</w:t>
      </w:r>
      <w:r w:rsidRPr="004D1167">
        <w:rPr>
          <w:rFonts w:ascii="Times New Roman" w:hAnsi="Times New Roman" w:cs="Times New Roman"/>
          <w:sz w:val="24"/>
        </w:rPr>
        <w:t xml:space="preserve">, select </w:t>
      </w:r>
      <w:r w:rsidR="006D2F8E" w:rsidRPr="004D1167">
        <w:rPr>
          <w:rFonts w:ascii="Times New Roman" w:hAnsi="Times New Roman" w:cs="Times New Roman"/>
          <w:b/>
          <w:sz w:val="24"/>
        </w:rPr>
        <w:t>&lt;Edit…&gt;</w:t>
      </w:r>
      <w:r w:rsidRPr="004D1167">
        <w:rPr>
          <w:rFonts w:ascii="Times New Roman" w:hAnsi="Times New Roman" w:cs="Times New Roman"/>
          <w:sz w:val="24"/>
        </w:rPr>
        <w:t>, and digit</w:t>
      </w:r>
      <w:r w:rsidR="006D2F8E" w:rsidRPr="004D1167">
        <w:rPr>
          <w:rFonts w:ascii="Times New Roman" w:hAnsi="Times New Roman" w:cs="Times New Roman"/>
          <w:sz w:val="24"/>
        </w:rPr>
        <w:t>:</w:t>
      </w:r>
    </w:p>
    <w:p w14:paraId="0C5E05FF" w14:textId="77777777" w:rsidR="006D2F8E" w:rsidRPr="004D1167" w:rsidRDefault="006D2F8E" w:rsidP="006D2F8E">
      <w:pPr>
        <w:ind w:left="1440" w:firstLine="720"/>
        <w:rPr>
          <w:rFonts w:ascii="Times New Roman" w:hAnsi="Times New Roman" w:cs="Times New Roman"/>
          <w:i/>
          <w:sz w:val="24"/>
        </w:rPr>
      </w:pPr>
      <w:r w:rsidRPr="004D1167">
        <w:rPr>
          <w:rFonts w:ascii="Times New Roman" w:hAnsi="Times New Roman" w:cs="Times New Roman"/>
          <w:i/>
          <w:sz w:val="24"/>
        </w:rPr>
        <w:t>C:\OpenCV-3.</w:t>
      </w:r>
      <w:r w:rsidR="00FC3CA7" w:rsidRPr="004D1167">
        <w:rPr>
          <w:rFonts w:ascii="Times New Roman" w:hAnsi="Times New Roman" w:cs="Times New Roman"/>
          <w:i/>
          <w:sz w:val="24"/>
        </w:rPr>
        <w:t>2</w:t>
      </w:r>
      <w:r w:rsidRPr="004D1167">
        <w:rPr>
          <w:rFonts w:ascii="Times New Roman" w:hAnsi="Times New Roman" w:cs="Times New Roman"/>
          <w:i/>
          <w:sz w:val="24"/>
        </w:rPr>
        <w:t>.0\opencv\build\x64\vc14\lib</w:t>
      </w:r>
    </w:p>
    <w:p w14:paraId="0E18CE4C" w14:textId="19595329" w:rsidR="006D2F8E" w:rsidRPr="004D1167" w:rsidRDefault="002A0D14" w:rsidP="006D2F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Click on </w:t>
      </w:r>
      <w:r w:rsidR="006D2F8E" w:rsidRPr="004D1167">
        <w:rPr>
          <w:rFonts w:ascii="Times New Roman" w:hAnsi="Times New Roman" w:cs="Times New Roman"/>
          <w:b/>
          <w:sz w:val="24"/>
        </w:rPr>
        <w:t>Linker</w:t>
      </w:r>
      <w:r w:rsidR="006D2F8E" w:rsidRPr="004D1167">
        <w:rPr>
          <w:rFonts w:ascii="Times New Roman" w:hAnsi="Times New Roman" w:cs="Times New Roman"/>
          <w:sz w:val="24"/>
        </w:rPr>
        <w:t xml:space="preserve">, </w:t>
      </w:r>
      <w:r w:rsidRPr="004D1167">
        <w:rPr>
          <w:rFonts w:ascii="Times New Roman" w:hAnsi="Times New Roman" w:cs="Times New Roman"/>
          <w:sz w:val="24"/>
        </w:rPr>
        <w:t xml:space="preserve">select the subsection </w:t>
      </w:r>
      <w:r w:rsidR="006D2F8E" w:rsidRPr="004D1167">
        <w:rPr>
          <w:rFonts w:ascii="Times New Roman" w:hAnsi="Times New Roman" w:cs="Times New Roman"/>
          <w:b/>
          <w:sz w:val="24"/>
        </w:rPr>
        <w:t>Input</w:t>
      </w:r>
      <w:r w:rsidR="006D2F8E" w:rsidRPr="004D1167">
        <w:rPr>
          <w:rFonts w:ascii="Times New Roman" w:hAnsi="Times New Roman" w:cs="Times New Roman"/>
          <w:sz w:val="24"/>
        </w:rPr>
        <w:t>:</w:t>
      </w:r>
    </w:p>
    <w:p w14:paraId="68AEF819" w14:textId="5F6444F7" w:rsidR="006D2F8E" w:rsidRPr="004D1167" w:rsidRDefault="002A0D14" w:rsidP="006D2F8E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Click on </w:t>
      </w:r>
      <w:r w:rsidR="006D2F8E" w:rsidRPr="004D1167">
        <w:rPr>
          <w:rFonts w:ascii="Times New Roman" w:hAnsi="Times New Roman" w:cs="Times New Roman"/>
          <w:b/>
          <w:sz w:val="24"/>
        </w:rPr>
        <w:t>Additional Dependencies</w:t>
      </w:r>
      <w:r w:rsidRPr="004D1167">
        <w:rPr>
          <w:rFonts w:ascii="Times New Roman" w:hAnsi="Times New Roman" w:cs="Times New Roman"/>
          <w:sz w:val="24"/>
        </w:rPr>
        <w:t xml:space="preserve">, select </w:t>
      </w:r>
      <w:r w:rsidR="006D2F8E" w:rsidRPr="004D1167">
        <w:rPr>
          <w:rFonts w:ascii="Times New Roman" w:hAnsi="Times New Roman" w:cs="Times New Roman"/>
          <w:b/>
          <w:sz w:val="24"/>
        </w:rPr>
        <w:t>&lt;Edit…&gt;</w:t>
      </w:r>
      <w:r w:rsidRPr="004D1167">
        <w:rPr>
          <w:rFonts w:ascii="Times New Roman" w:hAnsi="Times New Roman" w:cs="Times New Roman"/>
          <w:sz w:val="24"/>
        </w:rPr>
        <w:t xml:space="preserve">, and </w:t>
      </w:r>
      <w:proofErr w:type="gramStart"/>
      <w:r w:rsidRPr="004D1167">
        <w:rPr>
          <w:rFonts w:ascii="Times New Roman" w:hAnsi="Times New Roman" w:cs="Times New Roman"/>
          <w:sz w:val="24"/>
        </w:rPr>
        <w:t>digit</w:t>
      </w:r>
      <w:proofErr w:type="gramEnd"/>
    </w:p>
    <w:p w14:paraId="1B70C3A8" w14:textId="3E91FE59" w:rsidR="006D2F8E" w:rsidRPr="004D1167" w:rsidRDefault="006D2F8E" w:rsidP="000846C0">
      <w:pPr>
        <w:ind w:left="1440" w:firstLine="720"/>
        <w:rPr>
          <w:rFonts w:ascii="Times New Roman" w:hAnsi="Times New Roman" w:cs="Times New Roman"/>
          <w:i/>
          <w:sz w:val="24"/>
        </w:rPr>
      </w:pPr>
      <w:r w:rsidRPr="004D1167">
        <w:rPr>
          <w:rFonts w:ascii="Times New Roman" w:hAnsi="Times New Roman" w:cs="Times New Roman"/>
          <w:i/>
          <w:sz w:val="24"/>
        </w:rPr>
        <w:t>opencv_world3</w:t>
      </w:r>
      <w:r w:rsidR="00FC3CA7" w:rsidRPr="004D1167">
        <w:rPr>
          <w:rFonts w:ascii="Times New Roman" w:hAnsi="Times New Roman" w:cs="Times New Roman"/>
          <w:i/>
          <w:sz w:val="24"/>
        </w:rPr>
        <w:t>2</w:t>
      </w:r>
      <w:r w:rsidRPr="004D1167">
        <w:rPr>
          <w:rFonts w:ascii="Times New Roman" w:hAnsi="Times New Roman" w:cs="Times New Roman"/>
          <w:i/>
          <w:sz w:val="24"/>
        </w:rPr>
        <w:t>0.lib</w:t>
      </w:r>
      <w:r w:rsidR="000846C0" w:rsidRPr="004D1167">
        <w:rPr>
          <w:rFonts w:ascii="Times New Roman" w:hAnsi="Times New Roman" w:cs="Times New Roman"/>
          <w:i/>
          <w:sz w:val="24"/>
        </w:rPr>
        <w:tab/>
        <w:t>(</w:t>
      </w:r>
      <w:r w:rsidR="002A0D14" w:rsidRPr="004D1167">
        <w:rPr>
          <w:rFonts w:ascii="Times New Roman" w:hAnsi="Times New Roman" w:cs="Times New Roman"/>
          <w:sz w:val="24"/>
          <w:u w:val="single"/>
        </w:rPr>
        <w:t>be aware that comparing the process done for Debug, in Release it misses a d in this extension</w:t>
      </w:r>
      <w:r w:rsidR="000846C0" w:rsidRPr="004D1167">
        <w:rPr>
          <w:rFonts w:ascii="Times New Roman" w:hAnsi="Times New Roman" w:cs="Times New Roman"/>
          <w:sz w:val="24"/>
        </w:rPr>
        <w:t>)</w:t>
      </w:r>
      <w:r w:rsidR="004D1167">
        <w:rPr>
          <w:rFonts w:ascii="Times New Roman" w:hAnsi="Times New Roman" w:cs="Times New Roman"/>
          <w:sz w:val="24"/>
        </w:rPr>
        <w:t>.</w:t>
      </w:r>
    </w:p>
    <w:p w14:paraId="500EBF13" w14:textId="1747152D" w:rsidR="00FF143E" w:rsidRPr="004D1167" w:rsidRDefault="002A0D14" w:rsidP="00FF143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Click on </w:t>
      </w:r>
      <w:r w:rsidR="008F3660">
        <w:rPr>
          <w:rFonts w:ascii="Times New Roman" w:hAnsi="Times New Roman" w:cs="Times New Roman"/>
          <w:sz w:val="24"/>
        </w:rPr>
        <w:t>A</w:t>
      </w:r>
      <w:r w:rsidRPr="004D1167">
        <w:rPr>
          <w:rFonts w:ascii="Times New Roman" w:hAnsi="Times New Roman" w:cs="Times New Roman"/>
          <w:sz w:val="24"/>
        </w:rPr>
        <w:t>pply and then on Ok.</w:t>
      </w:r>
    </w:p>
    <w:p w14:paraId="555A0946" w14:textId="77777777" w:rsidR="004D1167" w:rsidRDefault="004D1167" w:rsidP="00FF143E">
      <w:pPr>
        <w:rPr>
          <w:rFonts w:ascii="Times New Roman" w:hAnsi="Times New Roman" w:cs="Times New Roman"/>
          <w:b/>
          <w:bCs/>
          <w:sz w:val="24"/>
        </w:rPr>
      </w:pPr>
    </w:p>
    <w:p w14:paraId="60C51AD6" w14:textId="65C9B1E4" w:rsidR="000846C0" w:rsidRPr="004D1167" w:rsidRDefault="004D1167" w:rsidP="00FF143E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(Important) </w:t>
      </w:r>
      <w:r w:rsidR="002A0D14" w:rsidRPr="004D1167">
        <w:rPr>
          <w:rFonts w:ascii="Times New Roman" w:hAnsi="Times New Roman" w:cs="Times New Roman"/>
          <w:b/>
          <w:bCs/>
          <w:sz w:val="24"/>
        </w:rPr>
        <w:t>Modify the value</w:t>
      </w:r>
      <w:r w:rsidR="001F2E3D" w:rsidRPr="004D1167">
        <w:rPr>
          <w:rFonts w:ascii="Times New Roman" w:hAnsi="Times New Roman" w:cs="Times New Roman"/>
          <w:b/>
          <w:bCs/>
          <w:sz w:val="24"/>
        </w:rPr>
        <w:t>“x</w:t>
      </w:r>
      <w:r w:rsidR="006D2F8E" w:rsidRPr="004D1167">
        <w:rPr>
          <w:rFonts w:ascii="Times New Roman" w:hAnsi="Times New Roman" w:cs="Times New Roman"/>
          <w:b/>
          <w:bCs/>
          <w:sz w:val="24"/>
        </w:rPr>
        <w:t>64</w:t>
      </w:r>
      <w:r w:rsidR="001F2E3D" w:rsidRPr="004D1167">
        <w:rPr>
          <w:rFonts w:ascii="Times New Roman" w:hAnsi="Times New Roman" w:cs="Times New Roman"/>
          <w:b/>
          <w:bCs/>
          <w:sz w:val="24"/>
        </w:rPr>
        <w:t xml:space="preserve">” </w:t>
      </w:r>
      <w:r w:rsidR="008F3660">
        <w:rPr>
          <w:rFonts w:ascii="Times New Roman" w:hAnsi="Times New Roman" w:cs="Times New Roman"/>
          <w:b/>
          <w:bCs/>
          <w:sz w:val="24"/>
        </w:rPr>
        <w:t>at</w:t>
      </w:r>
      <w:r w:rsidR="002A0D14" w:rsidRPr="004D1167">
        <w:rPr>
          <w:rFonts w:ascii="Times New Roman" w:hAnsi="Times New Roman" w:cs="Times New Roman"/>
          <w:b/>
          <w:bCs/>
          <w:sz w:val="24"/>
        </w:rPr>
        <w:t xml:space="preserve"> the top part of the screen</w:t>
      </w:r>
      <w:r w:rsidR="00FF143E" w:rsidRPr="004D1167">
        <w:rPr>
          <w:rFonts w:ascii="Times New Roman" w:hAnsi="Times New Roman" w:cs="Times New Roman"/>
          <w:b/>
          <w:bCs/>
          <w:sz w:val="24"/>
        </w:rPr>
        <w:t>,</w:t>
      </w:r>
      <w:r w:rsidR="002A0D14" w:rsidRPr="004D1167">
        <w:rPr>
          <w:rFonts w:ascii="Times New Roman" w:hAnsi="Times New Roman" w:cs="Times New Roman"/>
          <w:b/>
          <w:bCs/>
          <w:sz w:val="24"/>
        </w:rPr>
        <w:t xml:space="preserve"> by substituting it with </w:t>
      </w:r>
      <w:r w:rsidR="000846C0" w:rsidRPr="004D1167">
        <w:rPr>
          <w:rFonts w:ascii="Times New Roman" w:hAnsi="Times New Roman" w:cs="Times New Roman"/>
          <w:b/>
          <w:bCs/>
          <w:sz w:val="24"/>
        </w:rPr>
        <w:t>“x86”,</w:t>
      </w:r>
      <w:r w:rsidR="00FF143E" w:rsidRPr="004D1167">
        <w:rPr>
          <w:rFonts w:ascii="Times New Roman" w:hAnsi="Times New Roman" w:cs="Times New Roman"/>
          <w:b/>
          <w:bCs/>
          <w:sz w:val="24"/>
        </w:rPr>
        <w:t xml:space="preserve"> </w:t>
      </w:r>
      <w:r w:rsidR="002A0D14" w:rsidRPr="004D1167">
        <w:rPr>
          <w:rFonts w:ascii="Times New Roman" w:hAnsi="Times New Roman" w:cs="Times New Roman"/>
          <w:b/>
          <w:bCs/>
          <w:sz w:val="24"/>
        </w:rPr>
        <w:t>and then repeat the same procedure above</w:t>
      </w:r>
      <w:r w:rsidR="008F3660">
        <w:rPr>
          <w:rFonts w:ascii="Times New Roman" w:hAnsi="Times New Roman" w:cs="Times New Roman"/>
          <w:b/>
          <w:bCs/>
          <w:sz w:val="24"/>
        </w:rPr>
        <w:t xml:space="preserve"> </w:t>
      </w:r>
      <w:r w:rsidR="002A0D14" w:rsidRPr="004D1167">
        <w:rPr>
          <w:rFonts w:ascii="Times New Roman" w:hAnsi="Times New Roman" w:cs="Times New Roman"/>
          <w:b/>
          <w:bCs/>
          <w:sz w:val="24"/>
        </w:rPr>
        <w:t xml:space="preserve">described both for </w:t>
      </w:r>
      <w:r w:rsidR="00FF143E" w:rsidRPr="004D1167">
        <w:rPr>
          <w:rFonts w:ascii="Times New Roman" w:hAnsi="Times New Roman" w:cs="Times New Roman"/>
          <w:b/>
          <w:bCs/>
          <w:sz w:val="24"/>
        </w:rPr>
        <w:t>“Debug”</w:t>
      </w:r>
      <w:r w:rsidR="002A0D14" w:rsidRPr="004D1167">
        <w:rPr>
          <w:rFonts w:ascii="Times New Roman" w:hAnsi="Times New Roman" w:cs="Times New Roman"/>
          <w:b/>
          <w:bCs/>
          <w:sz w:val="24"/>
        </w:rPr>
        <w:t xml:space="preserve"> and </w:t>
      </w:r>
      <w:r w:rsidR="000846C0" w:rsidRPr="004D1167">
        <w:rPr>
          <w:rFonts w:ascii="Times New Roman" w:hAnsi="Times New Roman" w:cs="Times New Roman"/>
          <w:b/>
          <w:bCs/>
          <w:sz w:val="24"/>
        </w:rPr>
        <w:t>“Release</w:t>
      </w:r>
      <w:r w:rsidR="001F2E3D" w:rsidRPr="004D1167">
        <w:rPr>
          <w:rFonts w:ascii="Times New Roman" w:hAnsi="Times New Roman" w:cs="Times New Roman"/>
          <w:b/>
          <w:bCs/>
          <w:sz w:val="24"/>
        </w:rPr>
        <w:t>”.</w:t>
      </w:r>
    </w:p>
    <w:p w14:paraId="04A362E8" w14:textId="7372CD31" w:rsidR="003D3269" w:rsidRPr="004D1167" w:rsidRDefault="002A0D14" w:rsidP="001F2E3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lastRenderedPageBreak/>
        <w:t xml:space="preserve">After having done that, change </w:t>
      </w:r>
      <w:r w:rsidR="00FF143E" w:rsidRPr="004D1167">
        <w:rPr>
          <w:rFonts w:ascii="Times New Roman" w:hAnsi="Times New Roman" w:cs="Times New Roman"/>
          <w:sz w:val="24"/>
        </w:rPr>
        <w:t>“x86”</w:t>
      </w:r>
      <w:r w:rsidR="000846C0" w:rsidRPr="004D1167">
        <w:rPr>
          <w:rFonts w:ascii="Times New Roman" w:hAnsi="Times New Roman" w:cs="Times New Roman"/>
          <w:sz w:val="24"/>
        </w:rPr>
        <w:t xml:space="preserve"> e “Release”</w:t>
      </w:r>
      <w:r w:rsidR="00FF143E" w:rsidRPr="004D1167">
        <w:rPr>
          <w:rFonts w:ascii="Times New Roman" w:hAnsi="Times New Roman" w:cs="Times New Roman"/>
          <w:sz w:val="24"/>
        </w:rPr>
        <w:t xml:space="preserve"> </w:t>
      </w:r>
      <w:r w:rsidR="008F3660">
        <w:rPr>
          <w:rFonts w:ascii="Times New Roman" w:hAnsi="Times New Roman" w:cs="Times New Roman"/>
          <w:sz w:val="24"/>
        </w:rPr>
        <w:t>at</w:t>
      </w:r>
      <w:r w:rsidRPr="004D1167">
        <w:rPr>
          <w:rFonts w:ascii="Times New Roman" w:hAnsi="Times New Roman" w:cs="Times New Roman"/>
          <w:sz w:val="24"/>
        </w:rPr>
        <w:t xml:space="preserve"> the top part of the screen, respectively choosing </w:t>
      </w:r>
      <w:r w:rsidR="00FF143E" w:rsidRPr="004D1167">
        <w:rPr>
          <w:rFonts w:ascii="Times New Roman" w:hAnsi="Times New Roman" w:cs="Times New Roman"/>
          <w:sz w:val="24"/>
        </w:rPr>
        <w:t>“x64”</w:t>
      </w:r>
      <w:r w:rsidR="000846C0" w:rsidRPr="004D1167">
        <w:rPr>
          <w:rFonts w:ascii="Times New Roman" w:hAnsi="Times New Roman" w:cs="Times New Roman"/>
          <w:sz w:val="24"/>
        </w:rPr>
        <w:t xml:space="preserve"> e “Debug”</w:t>
      </w:r>
      <w:r w:rsidR="00FF143E" w:rsidRPr="004D1167">
        <w:rPr>
          <w:rFonts w:ascii="Times New Roman" w:hAnsi="Times New Roman" w:cs="Times New Roman"/>
          <w:sz w:val="24"/>
        </w:rPr>
        <w:t>.</w:t>
      </w:r>
    </w:p>
    <w:p w14:paraId="0B16059F" w14:textId="77777777" w:rsidR="000846C0" w:rsidRPr="004D1167" w:rsidRDefault="000846C0" w:rsidP="001F2E3D">
      <w:pPr>
        <w:rPr>
          <w:rFonts w:ascii="Times New Roman" w:hAnsi="Times New Roman" w:cs="Times New Roman"/>
          <w:sz w:val="24"/>
        </w:rPr>
      </w:pPr>
    </w:p>
    <w:p w14:paraId="66E26619" w14:textId="04EE70EA" w:rsidR="000846C0" w:rsidRPr="004D1167" w:rsidRDefault="002A0D14" w:rsidP="001F2E3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Go to Control Panel, System and security</w:t>
      </w:r>
      <w:r w:rsidR="00A91539" w:rsidRPr="004D1167">
        <w:rPr>
          <w:rFonts w:ascii="Times New Roman" w:hAnsi="Times New Roman" w:cs="Times New Roman"/>
          <w:sz w:val="24"/>
        </w:rPr>
        <w:t xml:space="preserve">, then System, and select “Advanced”, then “Environment variables” and in the </w:t>
      </w:r>
      <w:r w:rsidR="00A91539" w:rsidRPr="004D1167">
        <w:rPr>
          <w:rFonts w:ascii="Times New Roman" w:hAnsi="Times New Roman" w:cs="Times New Roman"/>
          <w:b/>
          <w:bCs/>
          <w:sz w:val="24"/>
        </w:rPr>
        <w:t>bottom</w:t>
      </w:r>
      <w:r w:rsidR="00A91539" w:rsidRPr="004D1167">
        <w:rPr>
          <w:rFonts w:ascii="Times New Roman" w:hAnsi="Times New Roman" w:cs="Times New Roman"/>
          <w:sz w:val="24"/>
        </w:rPr>
        <w:t xml:space="preserve"> list select “Path”.</w:t>
      </w:r>
    </w:p>
    <w:p w14:paraId="1673B5E9" w14:textId="4A6E7216" w:rsidR="000846C0" w:rsidRPr="004D1167" w:rsidRDefault="00A91539" w:rsidP="001F2E3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Click on Modify and then select the path</w:t>
      </w:r>
      <w:r w:rsidR="000846C0" w:rsidRPr="004D1167">
        <w:rPr>
          <w:rFonts w:ascii="Times New Roman" w:hAnsi="Times New Roman" w:cs="Times New Roman"/>
          <w:sz w:val="24"/>
        </w:rPr>
        <w:t xml:space="preserve">: </w:t>
      </w:r>
      <w:proofErr w:type="gramStart"/>
      <w:r w:rsidR="000846C0" w:rsidRPr="004D1167">
        <w:rPr>
          <w:rFonts w:ascii="Times New Roman" w:hAnsi="Times New Roman" w:cs="Times New Roman"/>
          <w:i/>
          <w:sz w:val="24"/>
        </w:rPr>
        <w:t>C:\OpenCV-3.2.0\opencv\build\x64\vc14\bin</w:t>
      </w:r>
      <w:proofErr w:type="gramEnd"/>
    </w:p>
    <w:p w14:paraId="7016638A" w14:textId="5E4451BB" w:rsidR="00F14E16" w:rsidRPr="004D1167" w:rsidRDefault="00A91539" w:rsidP="00F14E16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Click on Ok</w:t>
      </w:r>
      <w:r w:rsidR="00F14E16" w:rsidRPr="004D1167">
        <w:rPr>
          <w:rFonts w:ascii="Times New Roman" w:hAnsi="Times New Roman" w:cs="Times New Roman"/>
          <w:sz w:val="24"/>
        </w:rPr>
        <w:t>.</w:t>
      </w:r>
    </w:p>
    <w:p w14:paraId="25F5924E" w14:textId="77777777" w:rsidR="000846C0" w:rsidRPr="004D1167" w:rsidRDefault="000846C0" w:rsidP="001F2E3D">
      <w:pPr>
        <w:rPr>
          <w:rFonts w:ascii="Times New Roman" w:hAnsi="Times New Roman" w:cs="Times New Roman"/>
          <w:sz w:val="24"/>
        </w:rPr>
      </w:pPr>
    </w:p>
    <w:p w14:paraId="58FA86D6" w14:textId="77777777" w:rsidR="00F14E16" w:rsidRPr="004D1167" w:rsidRDefault="00F14E16" w:rsidP="001F2E3D">
      <w:pPr>
        <w:rPr>
          <w:rFonts w:ascii="Times New Roman" w:hAnsi="Times New Roman" w:cs="Times New Roman"/>
          <w:sz w:val="24"/>
        </w:rPr>
      </w:pPr>
    </w:p>
    <w:p w14:paraId="1E13AB0B" w14:textId="58DF86D7" w:rsidR="00DF7B72" w:rsidRPr="004D1167" w:rsidRDefault="0095488B" w:rsidP="001F2E3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Save the .sln file by clicking on</w:t>
      </w:r>
      <w:r w:rsidR="00FF143E" w:rsidRPr="004D1167">
        <w:rPr>
          <w:rFonts w:ascii="Times New Roman" w:hAnsi="Times New Roman" w:cs="Times New Roman"/>
          <w:sz w:val="24"/>
        </w:rPr>
        <w:t xml:space="preserve"> “File” </w:t>
      </w:r>
      <w:r w:rsidRPr="004D1167">
        <w:rPr>
          <w:rFonts w:ascii="Times New Roman" w:hAnsi="Times New Roman" w:cs="Times New Roman"/>
          <w:sz w:val="24"/>
        </w:rPr>
        <w:t xml:space="preserve">and then on </w:t>
      </w:r>
      <w:r w:rsidR="00FF143E" w:rsidRPr="004D1167">
        <w:rPr>
          <w:rFonts w:ascii="Times New Roman" w:hAnsi="Times New Roman" w:cs="Times New Roman"/>
          <w:sz w:val="24"/>
        </w:rPr>
        <w:t>“</w:t>
      </w:r>
      <w:r w:rsidRPr="004D1167">
        <w:rPr>
          <w:rFonts w:ascii="Times New Roman" w:hAnsi="Times New Roman" w:cs="Times New Roman"/>
          <w:sz w:val="24"/>
        </w:rPr>
        <w:t>Save all</w:t>
      </w:r>
      <w:r w:rsidR="00FF143E" w:rsidRPr="004D1167">
        <w:rPr>
          <w:rFonts w:ascii="Times New Roman" w:hAnsi="Times New Roman" w:cs="Times New Roman"/>
          <w:sz w:val="24"/>
        </w:rPr>
        <w:t>”</w:t>
      </w:r>
      <w:r w:rsidR="00DF7B72" w:rsidRPr="004D1167">
        <w:rPr>
          <w:rFonts w:ascii="Times New Roman" w:hAnsi="Times New Roman" w:cs="Times New Roman"/>
          <w:sz w:val="24"/>
        </w:rPr>
        <w:t>.</w:t>
      </w:r>
    </w:p>
    <w:p w14:paraId="73957CAA" w14:textId="1244D77A" w:rsidR="00F475AD" w:rsidRPr="004D1167" w:rsidRDefault="0095488B" w:rsidP="00F475A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Starting from now, it will be possible to open any file .sln without repeating this procedure.</w:t>
      </w:r>
    </w:p>
    <w:p w14:paraId="48DC8463" w14:textId="77777777" w:rsidR="006D2F8E" w:rsidRPr="004D1167" w:rsidRDefault="006D2F8E" w:rsidP="00F475AD">
      <w:pPr>
        <w:rPr>
          <w:rFonts w:ascii="Times New Roman" w:hAnsi="Times New Roman" w:cs="Times New Roman"/>
          <w:sz w:val="24"/>
        </w:rPr>
      </w:pPr>
    </w:p>
    <w:p w14:paraId="4ECFA2E7" w14:textId="3B48F5C2" w:rsidR="004D0CC3" w:rsidRPr="004D1167" w:rsidRDefault="0095488B" w:rsidP="00F475A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To open a .sln file, start Visual Studio, in </w:t>
      </w:r>
      <w:r w:rsidR="008F3660">
        <w:rPr>
          <w:rFonts w:ascii="Times New Roman" w:hAnsi="Times New Roman" w:cs="Times New Roman"/>
          <w:sz w:val="24"/>
        </w:rPr>
        <w:t xml:space="preserve">the </w:t>
      </w:r>
      <w:r w:rsidRPr="004D1167">
        <w:rPr>
          <w:rFonts w:ascii="Times New Roman" w:hAnsi="Times New Roman" w:cs="Times New Roman"/>
          <w:sz w:val="24"/>
        </w:rPr>
        <w:t>File section, select Open, then Project/Solution. Alternatively, open with a double click of the mouse.</w:t>
      </w:r>
    </w:p>
    <w:p w14:paraId="0EA96910" w14:textId="0A30F122" w:rsidR="00F475AD" w:rsidRPr="004D1167" w:rsidRDefault="0095488B" w:rsidP="00F475A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To open the source co</w:t>
      </w:r>
      <w:r w:rsidR="004D1167">
        <w:rPr>
          <w:rFonts w:ascii="Times New Roman" w:hAnsi="Times New Roman" w:cs="Times New Roman"/>
          <w:sz w:val="24"/>
        </w:rPr>
        <w:t>de</w:t>
      </w:r>
      <w:r w:rsidRPr="004D1167">
        <w:rPr>
          <w:rFonts w:ascii="Times New Roman" w:hAnsi="Times New Roman" w:cs="Times New Roman"/>
          <w:sz w:val="24"/>
        </w:rPr>
        <w:t xml:space="preserve">, click on the trigger located on the left side, then click on </w:t>
      </w:r>
      <w:r w:rsidR="00F475AD" w:rsidRPr="004D1167">
        <w:rPr>
          <w:rFonts w:ascii="Times New Roman" w:hAnsi="Times New Roman" w:cs="Times New Roman"/>
          <w:b/>
          <w:sz w:val="24"/>
        </w:rPr>
        <w:t>Source Files</w:t>
      </w:r>
      <w:r w:rsidRPr="004D1167">
        <w:rPr>
          <w:rFonts w:ascii="Times New Roman" w:hAnsi="Times New Roman" w:cs="Times New Roman"/>
          <w:b/>
          <w:sz w:val="24"/>
        </w:rPr>
        <w:t>, and double click on</w:t>
      </w:r>
      <w:r w:rsidR="00F475AD" w:rsidRPr="004D1167">
        <w:rPr>
          <w:rFonts w:ascii="Times New Roman" w:hAnsi="Times New Roman" w:cs="Times New Roman"/>
          <w:sz w:val="24"/>
        </w:rPr>
        <w:t xml:space="preserve"> “main.cpp”.</w:t>
      </w:r>
    </w:p>
    <w:p w14:paraId="143048EE" w14:textId="129F4DF7" w:rsidR="003D3269" w:rsidRPr="004D1167" w:rsidRDefault="0095488B" w:rsidP="00F475A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To run the code, click on the green arrow </w:t>
      </w:r>
      <w:r w:rsidR="003D3269" w:rsidRPr="004D1167">
        <w:rPr>
          <w:rFonts w:ascii="Times New Roman" w:hAnsi="Times New Roman" w:cs="Times New Roman"/>
          <w:b/>
          <w:sz w:val="24"/>
        </w:rPr>
        <w:t>Debugger Windows locale</w:t>
      </w:r>
      <w:r w:rsidR="003D3269" w:rsidRPr="004D1167">
        <w:rPr>
          <w:rFonts w:ascii="Times New Roman" w:hAnsi="Times New Roman" w:cs="Times New Roman"/>
          <w:sz w:val="24"/>
        </w:rPr>
        <w:t>.</w:t>
      </w:r>
    </w:p>
    <w:p w14:paraId="1B6A9C31" w14:textId="77777777" w:rsidR="000846C0" w:rsidRPr="004D1167" w:rsidRDefault="000846C0" w:rsidP="00F475AD">
      <w:pPr>
        <w:rPr>
          <w:rFonts w:ascii="Times New Roman" w:hAnsi="Times New Roman" w:cs="Times New Roman"/>
          <w:sz w:val="24"/>
        </w:rPr>
      </w:pPr>
    </w:p>
    <w:p w14:paraId="63F6D373" w14:textId="0DCFD52F" w:rsidR="000846C0" w:rsidRPr="004D1167" w:rsidRDefault="0095488B" w:rsidP="00F475AD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To insert a different video, rename it in </w:t>
      </w:r>
      <w:r w:rsidR="000846C0" w:rsidRPr="004D1167">
        <w:rPr>
          <w:rFonts w:ascii="Times New Roman" w:hAnsi="Times New Roman" w:cs="Times New Roman"/>
          <w:sz w:val="24"/>
        </w:rPr>
        <w:t xml:space="preserve">“CarsDrivingUnderBridge.mp4” </w:t>
      </w:r>
      <w:r w:rsidRPr="004D1167">
        <w:rPr>
          <w:rFonts w:ascii="Times New Roman" w:hAnsi="Times New Roman" w:cs="Times New Roman"/>
          <w:sz w:val="24"/>
        </w:rPr>
        <w:t>and put it in the subfolder where the videos are located.</w:t>
      </w:r>
    </w:p>
    <w:p w14:paraId="0F1ABFD7" w14:textId="77777777" w:rsidR="000846C0" w:rsidRPr="004D1167" w:rsidRDefault="000846C0" w:rsidP="00F475AD">
      <w:pPr>
        <w:rPr>
          <w:rFonts w:ascii="Times New Roman" w:hAnsi="Times New Roman" w:cs="Times New Roman"/>
          <w:sz w:val="24"/>
        </w:rPr>
      </w:pPr>
    </w:p>
    <w:p w14:paraId="103E6583" w14:textId="77777777" w:rsidR="000846C0" w:rsidRPr="004D1167" w:rsidRDefault="000846C0" w:rsidP="000846C0">
      <w:pPr>
        <w:rPr>
          <w:rFonts w:ascii="Times New Roman" w:hAnsi="Times New Roman" w:cs="Times New Roman"/>
          <w:sz w:val="24"/>
        </w:rPr>
      </w:pPr>
    </w:p>
    <w:p w14:paraId="44C9143A" w14:textId="5248FBFC" w:rsidR="001F2E3D" w:rsidRPr="004D1167" w:rsidRDefault="002A0041" w:rsidP="002A0041">
      <w:pPr>
        <w:ind w:left="720" w:hanging="720"/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N.B.</w:t>
      </w:r>
      <w:r w:rsidRPr="004D1167">
        <w:rPr>
          <w:rFonts w:ascii="Times New Roman" w:hAnsi="Times New Roman" w:cs="Times New Roman"/>
          <w:sz w:val="24"/>
        </w:rPr>
        <w:tab/>
      </w:r>
      <w:r w:rsidR="0095488B" w:rsidRPr="004D1167">
        <w:rPr>
          <w:rFonts w:ascii="Times New Roman" w:hAnsi="Times New Roman" w:cs="Times New Roman"/>
          <w:sz w:val="24"/>
        </w:rPr>
        <w:t xml:space="preserve">If you use other versions of </w:t>
      </w:r>
      <w:r w:rsidRPr="004D1167">
        <w:rPr>
          <w:rFonts w:ascii="Times New Roman" w:hAnsi="Times New Roman" w:cs="Times New Roman"/>
          <w:b/>
          <w:sz w:val="24"/>
        </w:rPr>
        <w:t>OpenCV</w:t>
      </w:r>
      <w:r w:rsidRPr="004D1167">
        <w:rPr>
          <w:rFonts w:ascii="Times New Roman" w:hAnsi="Times New Roman" w:cs="Times New Roman"/>
          <w:sz w:val="24"/>
        </w:rPr>
        <w:t xml:space="preserve">, </w:t>
      </w:r>
      <w:r w:rsidR="0095488B" w:rsidRPr="004D1167">
        <w:rPr>
          <w:rFonts w:ascii="Times New Roman" w:hAnsi="Times New Roman" w:cs="Times New Roman"/>
          <w:sz w:val="24"/>
        </w:rPr>
        <w:t xml:space="preserve">substitute the part </w:t>
      </w:r>
      <w:r w:rsidRPr="004D1167">
        <w:rPr>
          <w:rFonts w:ascii="Times New Roman" w:hAnsi="Times New Roman" w:cs="Times New Roman"/>
          <w:sz w:val="24"/>
        </w:rPr>
        <w:t>“OpenCV-</w:t>
      </w:r>
      <w:r w:rsidRPr="004D1167">
        <w:rPr>
          <w:rFonts w:ascii="Times New Roman" w:hAnsi="Times New Roman" w:cs="Times New Roman"/>
          <w:b/>
          <w:sz w:val="24"/>
          <w:u w:val="single"/>
        </w:rPr>
        <w:t>3.</w:t>
      </w:r>
      <w:r w:rsidR="00FC3CA7" w:rsidRPr="004D1167">
        <w:rPr>
          <w:rFonts w:ascii="Times New Roman" w:hAnsi="Times New Roman" w:cs="Times New Roman"/>
          <w:b/>
          <w:sz w:val="24"/>
          <w:u w:val="single"/>
        </w:rPr>
        <w:t>2</w:t>
      </w:r>
      <w:r w:rsidRPr="004D1167">
        <w:rPr>
          <w:rFonts w:ascii="Times New Roman" w:hAnsi="Times New Roman" w:cs="Times New Roman"/>
          <w:b/>
          <w:sz w:val="24"/>
          <w:u w:val="single"/>
        </w:rPr>
        <w:t>.0</w:t>
      </w:r>
      <w:r w:rsidRPr="004D1167">
        <w:rPr>
          <w:rFonts w:ascii="Times New Roman" w:hAnsi="Times New Roman" w:cs="Times New Roman"/>
          <w:sz w:val="24"/>
        </w:rPr>
        <w:t xml:space="preserve">” </w:t>
      </w:r>
      <w:r w:rsidR="0095488B" w:rsidRPr="004D1167">
        <w:rPr>
          <w:rFonts w:ascii="Times New Roman" w:hAnsi="Times New Roman" w:cs="Times New Roman"/>
          <w:sz w:val="24"/>
        </w:rPr>
        <w:t>with the extension of the version you have</w:t>
      </w:r>
      <w:r w:rsidRPr="004D1167">
        <w:rPr>
          <w:rFonts w:ascii="Times New Roman" w:hAnsi="Times New Roman" w:cs="Times New Roman"/>
          <w:sz w:val="24"/>
        </w:rPr>
        <w:t>.</w:t>
      </w:r>
    </w:p>
    <w:p w14:paraId="7119D367" w14:textId="448971FF" w:rsidR="006D41B6" w:rsidRPr="004D1167" w:rsidRDefault="006D41B6" w:rsidP="002A0041">
      <w:pPr>
        <w:ind w:left="720" w:hanging="720"/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N.B.</w:t>
      </w:r>
      <w:r w:rsidRPr="004D1167">
        <w:rPr>
          <w:rFonts w:ascii="Times New Roman" w:hAnsi="Times New Roman" w:cs="Times New Roman"/>
          <w:sz w:val="24"/>
        </w:rPr>
        <w:tab/>
      </w:r>
      <w:r w:rsidR="0095488B" w:rsidRPr="004D1167">
        <w:rPr>
          <w:rFonts w:ascii="Times New Roman" w:hAnsi="Times New Roman" w:cs="Times New Roman"/>
          <w:sz w:val="24"/>
        </w:rPr>
        <w:t>If you are not able to open the .sln file, try to move it on the desktop, or at least in the same disk where Visual Studio is installed.</w:t>
      </w:r>
    </w:p>
    <w:p w14:paraId="06D00A90" w14:textId="77777777" w:rsidR="000435E5" w:rsidRPr="004D1167" w:rsidRDefault="000435E5" w:rsidP="001F2E3D">
      <w:pPr>
        <w:rPr>
          <w:rFonts w:ascii="Times New Roman" w:hAnsi="Times New Roman" w:cs="Times New Roman"/>
          <w:b/>
          <w:sz w:val="28"/>
        </w:rPr>
      </w:pPr>
      <w:r w:rsidRPr="004D1167">
        <w:rPr>
          <w:rFonts w:ascii="Times New Roman" w:hAnsi="Times New Roman" w:cs="Times New Roman"/>
          <w:b/>
          <w:sz w:val="28"/>
        </w:rPr>
        <w:br w:type="page"/>
      </w:r>
    </w:p>
    <w:p w14:paraId="7631D867" w14:textId="67E711B6" w:rsidR="000435E5" w:rsidRPr="004D1167" w:rsidRDefault="0095488B" w:rsidP="00CE3A8B">
      <w:pPr>
        <w:jc w:val="center"/>
        <w:rPr>
          <w:rFonts w:ascii="Times New Roman" w:hAnsi="Times New Roman" w:cs="Times New Roman"/>
          <w:b/>
          <w:sz w:val="32"/>
        </w:rPr>
      </w:pPr>
      <w:r w:rsidRPr="004D1167">
        <w:rPr>
          <w:rFonts w:ascii="Times New Roman" w:hAnsi="Times New Roman" w:cs="Times New Roman"/>
          <w:b/>
          <w:sz w:val="32"/>
        </w:rPr>
        <w:lastRenderedPageBreak/>
        <w:t>CODE</w:t>
      </w:r>
    </w:p>
    <w:p w14:paraId="7147DA0E" w14:textId="77777777" w:rsidR="00CE3A8B" w:rsidRPr="004D1167" w:rsidRDefault="00CE3A8B" w:rsidP="000435E5">
      <w:pPr>
        <w:rPr>
          <w:rFonts w:ascii="Times New Roman" w:hAnsi="Times New Roman" w:cs="Times New Roman"/>
          <w:sz w:val="24"/>
        </w:rPr>
      </w:pPr>
    </w:p>
    <w:p w14:paraId="6C8547FD" w14:textId="49E4D2D4" w:rsidR="000435E5" w:rsidRPr="004D1167" w:rsidRDefault="0095488B" w:rsidP="000435E5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Modify these parameters to translate or rotate the lines</w:t>
      </w:r>
      <w:r w:rsidR="006A3CCB" w:rsidRPr="004D1167">
        <w:rPr>
          <w:rFonts w:ascii="Times New Roman" w:hAnsi="Times New Roman" w:cs="Times New Roman"/>
          <w:sz w:val="24"/>
        </w:rPr>
        <w:t>:</w:t>
      </w:r>
    </w:p>
    <w:p w14:paraId="5027AD52" w14:textId="77777777" w:rsidR="000435E5" w:rsidRPr="004D1167" w:rsidRDefault="000435E5" w:rsidP="000435E5">
      <w:pPr>
        <w:rPr>
          <w:rFonts w:ascii="Times New Roman" w:hAnsi="Times New Roman" w:cs="Times New Roman"/>
          <w:sz w:val="24"/>
        </w:rPr>
      </w:pPr>
      <w:r w:rsidRPr="004D1167">
        <w:rPr>
          <w:noProof/>
        </w:rPr>
        <w:drawing>
          <wp:inline distT="0" distB="0" distL="0" distR="0" wp14:anchorId="15FBD6C1" wp14:editId="796A78A3">
            <wp:extent cx="6257925" cy="1861535"/>
            <wp:effectExtent l="0" t="0" r="0" b="571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415" t="31289" r="47052" b="43572"/>
                    <a:stretch/>
                  </pic:blipFill>
                  <pic:spPr bwMode="auto">
                    <a:xfrm>
                      <a:off x="0" y="0"/>
                      <a:ext cx="6316517" cy="1878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0F8BC" w14:textId="77777777" w:rsidR="006A3CCB" w:rsidRPr="004D1167" w:rsidRDefault="006A3CCB" w:rsidP="000435E5">
      <w:pPr>
        <w:rPr>
          <w:rFonts w:ascii="Times New Roman" w:hAnsi="Times New Roman" w:cs="Times New Roman"/>
          <w:sz w:val="24"/>
        </w:rPr>
      </w:pPr>
    </w:p>
    <w:p w14:paraId="7AC304E2" w14:textId="2140A063" w:rsidR="006A3CCB" w:rsidRPr="004D1167" w:rsidRDefault="0095488B" w:rsidP="000435E5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 xml:space="preserve">Modify the extreme of this </w:t>
      </w:r>
      <w:r w:rsidR="008F3660">
        <w:rPr>
          <w:rFonts w:ascii="Times New Roman" w:hAnsi="Times New Roman" w:cs="Times New Roman"/>
          <w:sz w:val="24"/>
        </w:rPr>
        <w:t>“</w:t>
      </w:r>
      <w:r w:rsidRPr="004D1167">
        <w:rPr>
          <w:rFonts w:ascii="Times New Roman" w:hAnsi="Times New Roman" w:cs="Times New Roman"/>
          <w:sz w:val="24"/>
        </w:rPr>
        <w:t>for</w:t>
      </w:r>
      <w:r w:rsidR="008F3660">
        <w:rPr>
          <w:rFonts w:ascii="Times New Roman" w:hAnsi="Times New Roman" w:cs="Times New Roman"/>
          <w:sz w:val="24"/>
        </w:rPr>
        <w:t>”</w:t>
      </w:r>
      <w:r w:rsidRPr="004D1167">
        <w:rPr>
          <w:rFonts w:ascii="Times New Roman" w:hAnsi="Times New Roman" w:cs="Times New Roman"/>
          <w:sz w:val="24"/>
        </w:rPr>
        <w:t xml:space="preserve"> cycle to enlarge or reduce (in </w:t>
      </w:r>
      <w:r w:rsidR="008F3660">
        <w:rPr>
          <w:rFonts w:ascii="Times New Roman" w:hAnsi="Times New Roman" w:cs="Times New Roman"/>
          <w:sz w:val="24"/>
        </w:rPr>
        <w:t xml:space="preserve">a </w:t>
      </w:r>
      <w:r w:rsidRPr="004D1167">
        <w:rPr>
          <w:rFonts w:ascii="Times New Roman" w:hAnsi="Times New Roman" w:cs="Times New Roman"/>
          <w:sz w:val="24"/>
        </w:rPr>
        <w:t>proportional way) the resolution of the video, in order to reduce the false positives.</w:t>
      </w:r>
    </w:p>
    <w:p w14:paraId="269F41F9" w14:textId="77777777" w:rsidR="006A3CCB" w:rsidRPr="004D1167" w:rsidRDefault="006A3CCB" w:rsidP="000435E5">
      <w:pPr>
        <w:rPr>
          <w:rFonts w:ascii="Times New Roman" w:hAnsi="Times New Roman" w:cs="Times New Roman"/>
          <w:sz w:val="24"/>
        </w:rPr>
      </w:pPr>
      <w:r w:rsidRPr="004D1167">
        <w:rPr>
          <w:noProof/>
        </w:rPr>
        <w:drawing>
          <wp:inline distT="0" distB="0" distL="0" distR="0" wp14:anchorId="04A2ECD8" wp14:editId="7964D609">
            <wp:extent cx="6287135" cy="714375"/>
            <wp:effectExtent l="0" t="0" r="0" b="952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7070" t="43591" r="49759" b="47688"/>
                    <a:stretch/>
                  </pic:blipFill>
                  <pic:spPr bwMode="auto">
                    <a:xfrm>
                      <a:off x="0" y="0"/>
                      <a:ext cx="6297807" cy="715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2A847" w14:textId="77777777" w:rsidR="006A3CCB" w:rsidRPr="004D1167" w:rsidRDefault="006A3CCB" w:rsidP="000435E5">
      <w:pPr>
        <w:rPr>
          <w:rFonts w:ascii="Times New Roman" w:hAnsi="Times New Roman" w:cs="Times New Roman"/>
          <w:sz w:val="24"/>
        </w:rPr>
      </w:pPr>
    </w:p>
    <w:p w14:paraId="4EEE75D2" w14:textId="4755CA1C" w:rsidR="00F54EA5" w:rsidRPr="004D1167" w:rsidRDefault="0095488B" w:rsidP="000435E5">
      <w:pPr>
        <w:rPr>
          <w:rFonts w:ascii="Times New Roman" w:hAnsi="Times New Roman" w:cs="Times New Roman"/>
          <w:sz w:val="24"/>
        </w:rPr>
      </w:pPr>
      <w:r w:rsidRPr="004D1167">
        <w:rPr>
          <w:rFonts w:ascii="Times New Roman" w:hAnsi="Times New Roman" w:cs="Times New Roman"/>
          <w:sz w:val="24"/>
        </w:rPr>
        <w:t>Comment this row (</w:t>
      </w:r>
      <w:r w:rsidR="004D1167" w:rsidRPr="004D1167">
        <w:rPr>
          <w:rFonts w:ascii="Times New Roman" w:hAnsi="Times New Roman" w:cs="Times New Roman"/>
          <w:sz w:val="24"/>
        </w:rPr>
        <w:t>with</w:t>
      </w:r>
      <w:r w:rsidRPr="004D1167">
        <w:rPr>
          <w:rFonts w:ascii="Times New Roman" w:hAnsi="Times New Roman" w:cs="Times New Roman"/>
          <w:sz w:val="24"/>
        </w:rPr>
        <w:t xml:space="preserve"> “//”) in order to let the video run automatically, otherwise</w:t>
      </w:r>
      <w:r w:rsidR="008F3660">
        <w:rPr>
          <w:rFonts w:ascii="Times New Roman" w:hAnsi="Times New Roman" w:cs="Times New Roman"/>
          <w:sz w:val="24"/>
        </w:rPr>
        <w:t>,</w:t>
      </w:r>
      <w:r w:rsidRPr="004D1167">
        <w:rPr>
          <w:rFonts w:ascii="Times New Roman" w:hAnsi="Times New Roman" w:cs="Times New Roman"/>
          <w:sz w:val="24"/>
        </w:rPr>
        <w:t xml:space="preserve"> </w:t>
      </w:r>
      <w:r w:rsidR="004D1167" w:rsidRPr="004D1167">
        <w:rPr>
          <w:rFonts w:ascii="Times New Roman" w:hAnsi="Times New Roman" w:cs="Times New Roman"/>
          <w:sz w:val="24"/>
        </w:rPr>
        <w:t>it will be run frame per frame by clicking on any taste of the keyboard.</w:t>
      </w:r>
    </w:p>
    <w:p w14:paraId="2D2AE4D0" w14:textId="77777777" w:rsidR="006A3CCB" w:rsidRPr="004D1167" w:rsidRDefault="00F54EA5" w:rsidP="000435E5">
      <w:pPr>
        <w:rPr>
          <w:rFonts w:ascii="Times New Roman" w:hAnsi="Times New Roman" w:cs="Times New Roman"/>
          <w:sz w:val="24"/>
        </w:rPr>
      </w:pPr>
      <w:r w:rsidRPr="004D1167">
        <w:rPr>
          <w:noProof/>
        </w:rPr>
        <w:drawing>
          <wp:inline distT="0" distB="0" distL="0" distR="0" wp14:anchorId="2C74009F" wp14:editId="79489638">
            <wp:extent cx="6330156" cy="276225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070" t="48137" r="51564" b="48654"/>
                    <a:stretch/>
                  </pic:blipFill>
                  <pic:spPr bwMode="auto">
                    <a:xfrm>
                      <a:off x="0" y="0"/>
                      <a:ext cx="6353586" cy="277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98CC23" w14:textId="77777777" w:rsidR="00F54EA5" w:rsidRDefault="00F54EA5" w:rsidP="000435E5">
      <w:pPr>
        <w:rPr>
          <w:rFonts w:ascii="Times New Roman" w:hAnsi="Times New Roman" w:cs="Times New Roman"/>
          <w:sz w:val="24"/>
          <w:lang w:val="it-IT"/>
        </w:rPr>
      </w:pPr>
    </w:p>
    <w:p w14:paraId="3DDC4CFB" w14:textId="77777777" w:rsidR="00F54EA5" w:rsidRPr="000435E5" w:rsidRDefault="00F54EA5" w:rsidP="000435E5">
      <w:pPr>
        <w:rPr>
          <w:rFonts w:ascii="Times New Roman" w:hAnsi="Times New Roman" w:cs="Times New Roman"/>
          <w:sz w:val="24"/>
          <w:lang w:val="it-IT"/>
        </w:rPr>
      </w:pPr>
    </w:p>
    <w:sectPr w:rsidR="00F54EA5" w:rsidRPr="000435E5"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B54D2"/>
    <w:multiLevelType w:val="hybridMultilevel"/>
    <w:tmpl w:val="99969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B73D3"/>
    <w:multiLevelType w:val="hybridMultilevel"/>
    <w:tmpl w:val="992E2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A5F40"/>
    <w:multiLevelType w:val="hybridMultilevel"/>
    <w:tmpl w:val="C05AD4E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4DB300A7"/>
    <w:multiLevelType w:val="hybridMultilevel"/>
    <w:tmpl w:val="5A0C0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BF0EEB"/>
    <w:multiLevelType w:val="hybridMultilevel"/>
    <w:tmpl w:val="08F29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747D18"/>
    <w:multiLevelType w:val="hybridMultilevel"/>
    <w:tmpl w:val="026A0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7865A3"/>
    <w:multiLevelType w:val="hybridMultilevel"/>
    <w:tmpl w:val="B3EAC1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BB76BB5"/>
    <w:multiLevelType w:val="hybridMultilevel"/>
    <w:tmpl w:val="8E6C3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rUwNTA3MbQ0tzBT0lEKTi0uzszPAykwrAUAvM0R4SwAAAA="/>
  </w:docVars>
  <w:rsids>
    <w:rsidRoot w:val="00381D35"/>
    <w:rsid w:val="000435E5"/>
    <w:rsid w:val="000846C0"/>
    <w:rsid w:val="00121164"/>
    <w:rsid w:val="00131C0E"/>
    <w:rsid w:val="001C1AC2"/>
    <w:rsid w:val="001F2E3D"/>
    <w:rsid w:val="0020285F"/>
    <w:rsid w:val="002A0041"/>
    <w:rsid w:val="002A0D14"/>
    <w:rsid w:val="002C3F5D"/>
    <w:rsid w:val="002D10D0"/>
    <w:rsid w:val="002F384A"/>
    <w:rsid w:val="00307000"/>
    <w:rsid w:val="00381D35"/>
    <w:rsid w:val="003D3269"/>
    <w:rsid w:val="00416CDD"/>
    <w:rsid w:val="00426D7D"/>
    <w:rsid w:val="0044017D"/>
    <w:rsid w:val="004B710E"/>
    <w:rsid w:val="004D0CC3"/>
    <w:rsid w:val="004D1167"/>
    <w:rsid w:val="005235F4"/>
    <w:rsid w:val="005F61D7"/>
    <w:rsid w:val="005F7D20"/>
    <w:rsid w:val="006A3CCB"/>
    <w:rsid w:val="006D2F8E"/>
    <w:rsid w:val="006D41B6"/>
    <w:rsid w:val="007D2655"/>
    <w:rsid w:val="008D4584"/>
    <w:rsid w:val="008F3660"/>
    <w:rsid w:val="0095488B"/>
    <w:rsid w:val="00980031"/>
    <w:rsid w:val="00A91539"/>
    <w:rsid w:val="00B25304"/>
    <w:rsid w:val="00B5115A"/>
    <w:rsid w:val="00BB1E72"/>
    <w:rsid w:val="00BB6B1F"/>
    <w:rsid w:val="00BC36F9"/>
    <w:rsid w:val="00C27863"/>
    <w:rsid w:val="00CD2A05"/>
    <w:rsid w:val="00CE3A8B"/>
    <w:rsid w:val="00D32B3F"/>
    <w:rsid w:val="00D936B9"/>
    <w:rsid w:val="00DF7B72"/>
    <w:rsid w:val="00E3031D"/>
    <w:rsid w:val="00E4274D"/>
    <w:rsid w:val="00E653B6"/>
    <w:rsid w:val="00E90964"/>
    <w:rsid w:val="00F14E16"/>
    <w:rsid w:val="00F475AD"/>
    <w:rsid w:val="00F54EA5"/>
    <w:rsid w:val="00FB023C"/>
    <w:rsid w:val="00FC3CA7"/>
    <w:rsid w:val="00FF1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C37F4"/>
  <w15:chartTrackingRefBased/>
  <w15:docId w15:val="{162B8F75-28F4-4441-8CEB-DE3F52487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6C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6CD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02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visualstudio.microsoft.com/it/downloads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7SM5OD2pZK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5</Pages>
  <Words>691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</dc:creator>
  <cp:keywords/>
  <dc:description/>
  <cp:lastModifiedBy>Antonio Pascale</cp:lastModifiedBy>
  <cp:revision>50</cp:revision>
  <dcterms:created xsi:type="dcterms:W3CDTF">2019-05-22T09:25:00Z</dcterms:created>
  <dcterms:modified xsi:type="dcterms:W3CDTF">2021-05-26T20:55:00Z</dcterms:modified>
</cp:coreProperties>
</file>